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B1365" w14:textId="3C7B48A2" w:rsidR="008D5B0A" w:rsidRPr="00AC2844" w:rsidRDefault="00517E07" w:rsidP="00517E07">
      <w:pPr>
        <w:jc w:val="center"/>
        <w:rPr>
          <w:b/>
          <w:bCs/>
          <w:sz w:val="28"/>
          <w:szCs w:val="28"/>
          <w:u w:val="single"/>
        </w:rPr>
      </w:pPr>
      <w:r w:rsidRPr="00AC2844">
        <w:rPr>
          <w:b/>
          <w:bCs/>
          <w:sz w:val="28"/>
          <w:szCs w:val="28"/>
          <w:u w:val="single"/>
        </w:rPr>
        <w:t>New-York-Restaurants</w:t>
      </w:r>
    </w:p>
    <w:p w14:paraId="609E379B" w14:textId="77777777" w:rsidR="00AC2844" w:rsidRDefault="00AC2844" w:rsidP="00517E07">
      <w:pPr>
        <w:jc w:val="center"/>
        <w:rPr>
          <w:b/>
          <w:bCs/>
          <w:sz w:val="28"/>
          <w:szCs w:val="28"/>
        </w:rPr>
      </w:pPr>
    </w:p>
    <w:p w14:paraId="04B59BD8" w14:textId="40BB09B5" w:rsidR="00AC2844" w:rsidRPr="00AC2844" w:rsidRDefault="00AC2844" w:rsidP="00AC2844">
      <w:pPr>
        <w:jc w:val="center"/>
        <w:rPr>
          <w:b/>
          <w:bCs/>
          <w:i/>
          <w:iCs/>
          <w:sz w:val="24"/>
          <w:szCs w:val="24"/>
        </w:rPr>
      </w:pPr>
      <w:r w:rsidRPr="00A44C18">
        <w:rPr>
          <w:b/>
          <w:bCs/>
          <w:i/>
          <w:iCs/>
          <w:sz w:val="24"/>
          <w:szCs w:val="24"/>
        </w:rPr>
        <w:t xml:space="preserve">Goal: To </w:t>
      </w:r>
      <w:r w:rsidRPr="00AC2844">
        <w:rPr>
          <w:b/>
          <w:bCs/>
          <w:i/>
          <w:iCs/>
          <w:sz w:val="24"/>
          <w:szCs w:val="24"/>
        </w:rPr>
        <w:t>find the best dinner spots in the city</w:t>
      </w:r>
    </w:p>
    <w:p w14:paraId="261BE54C" w14:textId="25363FFB" w:rsidR="00517E07" w:rsidRDefault="00517E07" w:rsidP="00517E07">
      <w:pPr>
        <w:jc w:val="center"/>
      </w:pPr>
    </w:p>
    <w:p w14:paraId="2D414831" w14:textId="77777777" w:rsidR="00AC2844" w:rsidRDefault="00AC2844" w:rsidP="00517E07">
      <w:pPr>
        <w:jc w:val="center"/>
      </w:pPr>
    </w:p>
    <w:tbl>
      <w:tblPr>
        <w:tblpPr w:leftFromText="180" w:rightFromText="180" w:vertAnchor="text" w:horzAnchor="page" w:tblpX="6517" w:tblpY="99"/>
        <w:tblW w:w="1509" w:type="dxa"/>
        <w:tblLook w:val="04A0" w:firstRow="1" w:lastRow="0" w:firstColumn="1" w:lastColumn="0" w:noHBand="0" w:noVBand="1"/>
      </w:tblPr>
      <w:tblGrid>
        <w:gridCol w:w="1509"/>
      </w:tblGrid>
      <w:tr w:rsidR="00E1685B" w:rsidRPr="00E1685B" w14:paraId="56125917" w14:textId="77777777" w:rsidTr="00E1685B">
        <w:trPr>
          <w:trHeight w:val="300"/>
        </w:trPr>
        <w:tc>
          <w:tcPr>
            <w:tcW w:w="15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5C08BB9D" w14:textId="77777777" w:rsidR="00E1685B" w:rsidRPr="00E1685B" w:rsidRDefault="00E1685B" w:rsidP="00E168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proofErr w:type="spellStart"/>
            <w:r w:rsidRPr="00E1685B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neighborhood</w:t>
            </w:r>
            <w:proofErr w:type="spellEnd"/>
          </w:p>
        </w:tc>
      </w:tr>
      <w:tr w:rsidR="00E1685B" w:rsidRPr="00E1685B" w14:paraId="6322844C" w14:textId="77777777" w:rsidTr="00E1685B">
        <w:trPr>
          <w:trHeight w:val="288"/>
        </w:trPr>
        <w:tc>
          <w:tcPr>
            <w:tcW w:w="15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0A624" w14:textId="77777777" w:rsidR="00E1685B" w:rsidRPr="00E1685B" w:rsidRDefault="00E1685B" w:rsidP="00E168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1685B">
              <w:rPr>
                <w:rFonts w:ascii="Calibri" w:eastAsia="Times New Roman" w:hAnsi="Calibri" w:cs="Calibri"/>
                <w:color w:val="000000"/>
                <w:lang w:eastAsia="en-IN"/>
              </w:rPr>
              <w:t>Brooklyn</w:t>
            </w:r>
          </w:p>
        </w:tc>
      </w:tr>
      <w:tr w:rsidR="00E1685B" w:rsidRPr="00E1685B" w14:paraId="5EB21EF5" w14:textId="77777777" w:rsidTr="00E1685B">
        <w:trPr>
          <w:trHeight w:val="288"/>
        </w:trPr>
        <w:tc>
          <w:tcPr>
            <w:tcW w:w="15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A53EA" w14:textId="77777777" w:rsidR="00E1685B" w:rsidRPr="00E1685B" w:rsidRDefault="00E1685B" w:rsidP="00E168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1685B">
              <w:rPr>
                <w:rFonts w:ascii="Calibri" w:eastAsia="Times New Roman" w:hAnsi="Calibri" w:cs="Calibri"/>
                <w:color w:val="000000"/>
                <w:lang w:eastAsia="en-IN"/>
              </w:rPr>
              <w:t>Midtown</w:t>
            </w:r>
          </w:p>
        </w:tc>
      </w:tr>
      <w:tr w:rsidR="00E1685B" w:rsidRPr="00E1685B" w14:paraId="16DB281F" w14:textId="77777777" w:rsidTr="00E1685B">
        <w:trPr>
          <w:trHeight w:val="288"/>
        </w:trPr>
        <w:tc>
          <w:tcPr>
            <w:tcW w:w="15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A8CDE" w14:textId="77777777" w:rsidR="00E1685B" w:rsidRPr="00E1685B" w:rsidRDefault="00E1685B" w:rsidP="00E168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1685B">
              <w:rPr>
                <w:rFonts w:ascii="Calibri" w:eastAsia="Times New Roman" w:hAnsi="Calibri" w:cs="Calibri"/>
                <w:color w:val="000000"/>
                <w:lang w:eastAsia="en-IN"/>
              </w:rPr>
              <w:t>Chinatown</w:t>
            </w:r>
          </w:p>
        </w:tc>
      </w:tr>
      <w:tr w:rsidR="00E1685B" w:rsidRPr="00E1685B" w14:paraId="1C76696F" w14:textId="77777777" w:rsidTr="00E1685B">
        <w:trPr>
          <w:trHeight w:val="288"/>
        </w:trPr>
        <w:tc>
          <w:tcPr>
            <w:tcW w:w="15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EF052" w14:textId="77777777" w:rsidR="00E1685B" w:rsidRPr="00E1685B" w:rsidRDefault="00E1685B" w:rsidP="00E168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1685B">
              <w:rPr>
                <w:rFonts w:ascii="Calibri" w:eastAsia="Times New Roman" w:hAnsi="Calibri" w:cs="Calibri"/>
                <w:color w:val="000000"/>
                <w:lang w:eastAsia="en-IN"/>
              </w:rPr>
              <w:t>Uptown</w:t>
            </w:r>
          </w:p>
        </w:tc>
      </w:tr>
      <w:tr w:rsidR="00E1685B" w:rsidRPr="00E1685B" w14:paraId="6EA93135" w14:textId="77777777" w:rsidTr="00E1685B">
        <w:trPr>
          <w:trHeight w:val="288"/>
        </w:trPr>
        <w:tc>
          <w:tcPr>
            <w:tcW w:w="15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793AE" w14:textId="77777777" w:rsidR="00E1685B" w:rsidRPr="00E1685B" w:rsidRDefault="00E1685B" w:rsidP="00E168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1685B">
              <w:rPr>
                <w:rFonts w:ascii="Calibri" w:eastAsia="Times New Roman" w:hAnsi="Calibri" w:cs="Calibri"/>
                <w:color w:val="000000"/>
                <w:lang w:eastAsia="en-IN"/>
              </w:rPr>
              <w:t>Queens</w:t>
            </w:r>
          </w:p>
        </w:tc>
      </w:tr>
      <w:tr w:rsidR="00E1685B" w:rsidRPr="00E1685B" w14:paraId="64A1CCFF" w14:textId="77777777" w:rsidTr="00E1685B">
        <w:trPr>
          <w:trHeight w:val="288"/>
        </w:trPr>
        <w:tc>
          <w:tcPr>
            <w:tcW w:w="15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1A487" w14:textId="77777777" w:rsidR="00E1685B" w:rsidRPr="00E1685B" w:rsidRDefault="00E1685B" w:rsidP="00E168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1685B">
              <w:rPr>
                <w:rFonts w:ascii="Calibri" w:eastAsia="Times New Roman" w:hAnsi="Calibri" w:cs="Calibri"/>
                <w:color w:val="000000"/>
                <w:lang w:eastAsia="en-IN"/>
              </w:rPr>
              <w:t>Downtown</w:t>
            </w:r>
          </w:p>
        </w:tc>
      </w:tr>
    </w:tbl>
    <w:p w14:paraId="334EDC82" w14:textId="1237FCDC" w:rsidR="00E1685B" w:rsidRPr="003D314B" w:rsidRDefault="00E1685B" w:rsidP="00E1685B">
      <w:pPr>
        <w:pStyle w:val="ListParagraph"/>
        <w:numPr>
          <w:ilvl w:val="0"/>
          <w:numId w:val="1"/>
        </w:numPr>
        <w:rPr>
          <w:b/>
          <w:bCs/>
        </w:rPr>
      </w:pPr>
      <w:r w:rsidRPr="003D314B">
        <w:rPr>
          <w:b/>
          <w:bCs/>
        </w:rPr>
        <w:t xml:space="preserve">Distinct </w:t>
      </w:r>
      <w:proofErr w:type="spellStart"/>
      <w:r w:rsidRPr="003D314B">
        <w:rPr>
          <w:b/>
          <w:bCs/>
        </w:rPr>
        <w:t>neighborhoods</w:t>
      </w:r>
      <w:proofErr w:type="spellEnd"/>
    </w:p>
    <w:p w14:paraId="73ADE8A2" w14:textId="77777777" w:rsidR="00E1685B" w:rsidRDefault="00E1685B" w:rsidP="00E1685B">
      <w:pPr>
        <w:ind w:left="720"/>
      </w:pPr>
      <w:r w:rsidRPr="00E1685B">
        <w:rPr>
          <w:noProof/>
        </w:rPr>
        <w:drawing>
          <wp:inline distT="0" distB="0" distL="0" distR="0" wp14:anchorId="11D3FF74" wp14:editId="0CFBD05F">
            <wp:extent cx="2438611" cy="6325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38611" cy="63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C4D81" w14:textId="1C5BD117" w:rsidR="00E1685B" w:rsidRDefault="00E1685B" w:rsidP="00E1685B">
      <w:pPr>
        <w:ind w:left="720"/>
      </w:pPr>
    </w:p>
    <w:p w14:paraId="09712C16" w14:textId="7BD55F94" w:rsidR="00E1685B" w:rsidRDefault="00E1685B" w:rsidP="00E1685B">
      <w:pPr>
        <w:ind w:left="720"/>
      </w:pPr>
    </w:p>
    <w:p w14:paraId="43C0989E" w14:textId="4EABB5F2" w:rsidR="00B125CF" w:rsidRDefault="00B125CF" w:rsidP="00E1685B">
      <w:pPr>
        <w:ind w:left="720"/>
      </w:pPr>
    </w:p>
    <w:p w14:paraId="2C6FE8DF" w14:textId="77777777" w:rsidR="00B125CF" w:rsidRDefault="00B125CF" w:rsidP="00E1685B">
      <w:pPr>
        <w:ind w:left="720"/>
      </w:pPr>
    </w:p>
    <w:tbl>
      <w:tblPr>
        <w:tblpPr w:leftFromText="180" w:rightFromText="180" w:vertAnchor="text" w:horzAnchor="page" w:tblpX="6490" w:tblpY="231"/>
        <w:tblW w:w="1568" w:type="dxa"/>
        <w:tblLook w:val="04A0" w:firstRow="1" w:lastRow="0" w:firstColumn="1" w:lastColumn="0" w:noHBand="0" w:noVBand="1"/>
      </w:tblPr>
      <w:tblGrid>
        <w:gridCol w:w="1568"/>
      </w:tblGrid>
      <w:tr w:rsidR="00E1685B" w:rsidRPr="00E1685B" w14:paraId="0015F6D7" w14:textId="77777777" w:rsidTr="00E1685B">
        <w:trPr>
          <w:trHeight w:val="300"/>
        </w:trPr>
        <w:tc>
          <w:tcPr>
            <w:tcW w:w="15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00600E6C" w14:textId="77777777" w:rsidR="00E1685B" w:rsidRPr="00E1685B" w:rsidRDefault="00E1685B" w:rsidP="00E168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1685B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uisine</w:t>
            </w:r>
          </w:p>
        </w:tc>
      </w:tr>
      <w:tr w:rsidR="00E1685B" w:rsidRPr="00E1685B" w14:paraId="789CE8E0" w14:textId="77777777" w:rsidTr="00E1685B">
        <w:trPr>
          <w:trHeight w:val="288"/>
        </w:trPr>
        <w:tc>
          <w:tcPr>
            <w:tcW w:w="1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B5306" w14:textId="77777777" w:rsidR="00E1685B" w:rsidRPr="00E1685B" w:rsidRDefault="00E1685B" w:rsidP="00E168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1685B">
              <w:rPr>
                <w:rFonts w:ascii="Calibri" w:eastAsia="Times New Roman" w:hAnsi="Calibri" w:cs="Calibri"/>
                <w:color w:val="000000"/>
                <w:lang w:eastAsia="en-IN"/>
              </w:rPr>
              <w:t>Steak</w:t>
            </w:r>
          </w:p>
        </w:tc>
      </w:tr>
      <w:tr w:rsidR="00E1685B" w:rsidRPr="00E1685B" w14:paraId="07FC69DB" w14:textId="77777777" w:rsidTr="00E1685B">
        <w:trPr>
          <w:trHeight w:val="288"/>
        </w:trPr>
        <w:tc>
          <w:tcPr>
            <w:tcW w:w="1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EDFCC" w14:textId="77777777" w:rsidR="00E1685B" w:rsidRPr="00E1685B" w:rsidRDefault="00E1685B" w:rsidP="00E168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1685B">
              <w:rPr>
                <w:rFonts w:ascii="Calibri" w:eastAsia="Times New Roman" w:hAnsi="Calibri" w:cs="Calibri"/>
                <w:color w:val="000000"/>
                <w:lang w:eastAsia="en-IN"/>
              </w:rPr>
              <w:t>Korean</w:t>
            </w:r>
          </w:p>
        </w:tc>
      </w:tr>
      <w:tr w:rsidR="00E1685B" w:rsidRPr="00E1685B" w14:paraId="3489F01A" w14:textId="77777777" w:rsidTr="00E1685B">
        <w:trPr>
          <w:trHeight w:val="288"/>
        </w:trPr>
        <w:tc>
          <w:tcPr>
            <w:tcW w:w="1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5BABD" w14:textId="77777777" w:rsidR="00E1685B" w:rsidRPr="00E1685B" w:rsidRDefault="00E1685B" w:rsidP="00E168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1685B">
              <w:rPr>
                <w:rFonts w:ascii="Calibri" w:eastAsia="Times New Roman" w:hAnsi="Calibri" w:cs="Calibri"/>
                <w:color w:val="000000"/>
                <w:lang w:eastAsia="en-IN"/>
              </w:rPr>
              <w:t>Chinese</w:t>
            </w:r>
          </w:p>
        </w:tc>
      </w:tr>
      <w:tr w:rsidR="00E1685B" w:rsidRPr="00E1685B" w14:paraId="133852DE" w14:textId="77777777" w:rsidTr="00E1685B">
        <w:trPr>
          <w:trHeight w:val="288"/>
        </w:trPr>
        <w:tc>
          <w:tcPr>
            <w:tcW w:w="1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CF0A2" w14:textId="77777777" w:rsidR="00E1685B" w:rsidRPr="00E1685B" w:rsidRDefault="00E1685B" w:rsidP="00E168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1685B">
              <w:rPr>
                <w:rFonts w:ascii="Calibri" w:eastAsia="Times New Roman" w:hAnsi="Calibri" w:cs="Calibri"/>
                <w:color w:val="000000"/>
                <w:lang w:eastAsia="en-IN"/>
              </w:rPr>
              <w:t>Pizza</w:t>
            </w:r>
          </w:p>
        </w:tc>
      </w:tr>
      <w:tr w:rsidR="00E1685B" w:rsidRPr="00E1685B" w14:paraId="27A793AD" w14:textId="77777777" w:rsidTr="00E1685B">
        <w:trPr>
          <w:trHeight w:val="288"/>
        </w:trPr>
        <w:tc>
          <w:tcPr>
            <w:tcW w:w="1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FC438" w14:textId="77777777" w:rsidR="00E1685B" w:rsidRPr="00E1685B" w:rsidRDefault="00E1685B" w:rsidP="00E168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1685B">
              <w:rPr>
                <w:rFonts w:ascii="Calibri" w:eastAsia="Times New Roman" w:hAnsi="Calibri" w:cs="Calibri"/>
                <w:color w:val="000000"/>
                <w:lang w:eastAsia="en-IN"/>
              </w:rPr>
              <w:t>Ethiopian</w:t>
            </w:r>
          </w:p>
        </w:tc>
      </w:tr>
      <w:tr w:rsidR="00E1685B" w:rsidRPr="00E1685B" w14:paraId="40A38BA5" w14:textId="77777777" w:rsidTr="00E1685B">
        <w:trPr>
          <w:trHeight w:val="288"/>
        </w:trPr>
        <w:tc>
          <w:tcPr>
            <w:tcW w:w="1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92D16" w14:textId="77777777" w:rsidR="00E1685B" w:rsidRPr="00E1685B" w:rsidRDefault="00E1685B" w:rsidP="00E168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1685B">
              <w:rPr>
                <w:rFonts w:ascii="Calibri" w:eastAsia="Times New Roman" w:hAnsi="Calibri" w:cs="Calibri"/>
                <w:color w:val="000000"/>
                <w:lang w:eastAsia="en-IN"/>
              </w:rPr>
              <w:t>Vegetarian</w:t>
            </w:r>
          </w:p>
        </w:tc>
      </w:tr>
      <w:tr w:rsidR="00E1685B" w:rsidRPr="00E1685B" w14:paraId="3DCA1E6A" w14:textId="77777777" w:rsidTr="00E1685B">
        <w:trPr>
          <w:trHeight w:val="288"/>
        </w:trPr>
        <w:tc>
          <w:tcPr>
            <w:tcW w:w="1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10CEF" w14:textId="77777777" w:rsidR="00E1685B" w:rsidRPr="00E1685B" w:rsidRDefault="00E1685B" w:rsidP="00E168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1685B">
              <w:rPr>
                <w:rFonts w:ascii="Calibri" w:eastAsia="Times New Roman" w:hAnsi="Calibri" w:cs="Calibri"/>
                <w:color w:val="000000"/>
                <w:lang w:eastAsia="en-IN"/>
              </w:rPr>
              <w:t>Italian</w:t>
            </w:r>
          </w:p>
        </w:tc>
      </w:tr>
      <w:tr w:rsidR="00E1685B" w:rsidRPr="00E1685B" w14:paraId="586669B0" w14:textId="77777777" w:rsidTr="00E1685B">
        <w:trPr>
          <w:trHeight w:val="288"/>
        </w:trPr>
        <w:tc>
          <w:tcPr>
            <w:tcW w:w="1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DB070" w14:textId="77777777" w:rsidR="00E1685B" w:rsidRPr="00E1685B" w:rsidRDefault="00E1685B" w:rsidP="00E168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1685B">
              <w:rPr>
                <w:rFonts w:ascii="Calibri" w:eastAsia="Times New Roman" w:hAnsi="Calibri" w:cs="Calibri"/>
                <w:color w:val="000000"/>
                <w:lang w:eastAsia="en-IN"/>
              </w:rPr>
              <w:t>Japanese</w:t>
            </w:r>
          </w:p>
        </w:tc>
      </w:tr>
      <w:tr w:rsidR="00E1685B" w:rsidRPr="00E1685B" w14:paraId="2A5CD576" w14:textId="77777777" w:rsidTr="00E1685B">
        <w:trPr>
          <w:trHeight w:val="288"/>
        </w:trPr>
        <w:tc>
          <w:tcPr>
            <w:tcW w:w="1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17D32" w14:textId="77777777" w:rsidR="00E1685B" w:rsidRPr="00E1685B" w:rsidRDefault="00E1685B" w:rsidP="00E168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1685B">
              <w:rPr>
                <w:rFonts w:ascii="Calibri" w:eastAsia="Times New Roman" w:hAnsi="Calibri" w:cs="Calibri"/>
                <w:color w:val="000000"/>
                <w:lang w:eastAsia="en-IN"/>
              </w:rPr>
              <w:t>American</w:t>
            </w:r>
          </w:p>
        </w:tc>
      </w:tr>
      <w:tr w:rsidR="00E1685B" w:rsidRPr="00E1685B" w14:paraId="30FBBFD0" w14:textId="77777777" w:rsidTr="00E1685B">
        <w:trPr>
          <w:trHeight w:val="288"/>
        </w:trPr>
        <w:tc>
          <w:tcPr>
            <w:tcW w:w="1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5D1BB" w14:textId="77777777" w:rsidR="00E1685B" w:rsidRPr="00E1685B" w:rsidRDefault="00E1685B" w:rsidP="00E168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1685B">
              <w:rPr>
                <w:rFonts w:ascii="Calibri" w:eastAsia="Times New Roman" w:hAnsi="Calibri" w:cs="Calibri"/>
                <w:color w:val="000000"/>
                <w:lang w:eastAsia="en-IN"/>
              </w:rPr>
              <w:t>Mediterranean</w:t>
            </w:r>
          </w:p>
        </w:tc>
      </w:tr>
      <w:tr w:rsidR="00E1685B" w:rsidRPr="00E1685B" w14:paraId="51DAF340" w14:textId="77777777" w:rsidTr="00E1685B">
        <w:trPr>
          <w:trHeight w:val="288"/>
        </w:trPr>
        <w:tc>
          <w:tcPr>
            <w:tcW w:w="1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A4FFA" w14:textId="77777777" w:rsidR="00E1685B" w:rsidRPr="00E1685B" w:rsidRDefault="00E1685B" w:rsidP="00E168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1685B">
              <w:rPr>
                <w:rFonts w:ascii="Calibri" w:eastAsia="Times New Roman" w:hAnsi="Calibri" w:cs="Calibri"/>
                <w:color w:val="000000"/>
                <w:lang w:eastAsia="en-IN"/>
              </w:rPr>
              <w:t>Indian</w:t>
            </w:r>
          </w:p>
        </w:tc>
      </w:tr>
      <w:tr w:rsidR="00E1685B" w:rsidRPr="00E1685B" w14:paraId="7E589B82" w14:textId="77777777" w:rsidTr="00E1685B">
        <w:trPr>
          <w:trHeight w:val="288"/>
        </w:trPr>
        <w:tc>
          <w:tcPr>
            <w:tcW w:w="1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2B863" w14:textId="77777777" w:rsidR="00E1685B" w:rsidRPr="00E1685B" w:rsidRDefault="00E1685B" w:rsidP="00E168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1685B">
              <w:rPr>
                <w:rFonts w:ascii="Calibri" w:eastAsia="Times New Roman" w:hAnsi="Calibri" w:cs="Calibri"/>
                <w:color w:val="000000"/>
                <w:lang w:eastAsia="en-IN"/>
              </w:rPr>
              <w:t>Soul Food</w:t>
            </w:r>
          </w:p>
        </w:tc>
      </w:tr>
      <w:tr w:rsidR="00E1685B" w:rsidRPr="00E1685B" w14:paraId="08A30CF0" w14:textId="77777777" w:rsidTr="00E1685B">
        <w:trPr>
          <w:trHeight w:val="288"/>
        </w:trPr>
        <w:tc>
          <w:tcPr>
            <w:tcW w:w="1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2B97F" w14:textId="77777777" w:rsidR="00E1685B" w:rsidRPr="00E1685B" w:rsidRDefault="00E1685B" w:rsidP="00E168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1685B">
              <w:rPr>
                <w:rFonts w:ascii="Calibri" w:eastAsia="Times New Roman" w:hAnsi="Calibri" w:cs="Calibri"/>
                <w:color w:val="000000"/>
                <w:lang w:eastAsia="en-IN"/>
              </w:rPr>
              <w:t>Mexican</w:t>
            </w:r>
          </w:p>
        </w:tc>
      </w:tr>
    </w:tbl>
    <w:p w14:paraId="1B1FFC45" w14:textId="79DF8938" w:rsidR="00E1685B" w:rsidRPr="003D314B" w:rsidRDefault="00E1685B" w:rsidP="00E1685B">
      <w:pPr>
        <w:pStyle w:val="ListParagraph"/>
        <w:numPr>
          <w:ilvl w:val="0"/>
          <w:numId w:val="1"/>
        </w:numPr>
        <w:rPr>
          <w:b/>
          <w:bCs/>
        </w:rPr>
      </w:pPr>
      <w:r w:rsidRPr="003D314B">
        <w:rPr>
          <w:b/>
          <w:bCs/>
        </w:rPr>
        <w:t>Distinct Cuisines</w:t>
      </w:r>
    </w:p>
    <w:p w14:paraId="3CD89C93" w14:textId="77777777" w:rsidR="00E1685B" w:rsidRDefault="00E1685B" w:rsidP="00E1685B">
      <w:pPr>
        <w:ind w:left="720"/>
      </w:pPr>
      <w:r w:rsidRPr="00E1685B">
        <w:rPr>
          <w:noProof/>
        </w:rPr>
        <w:drawing>
          <wp:inline distT="0" distB="0" distL="0" distR="0" wp14:anchorId="644D0943" wp14:editId="7A693131">
            <wp:extent cx="2187130" cy="662997"/>
            <wp:effectExtent l="0" t="0" r="381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87130" cy="662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031DE" w14:textId="141D231C" w:rsidR="00E1685B" w:rsidRDefault="00E1685B" w:rsidP="00E1685B">
      <w:pPr>
        <w:ind w:left="720"/>
      </w:pPr>
    </w:p>
    <w:p w14:paraId="3FD84645" w14:textId="670C96F6" w:rsidR="00E1685B" w:rsidRDefault="00E1685B" w:rsidP="00E1685B">
      <w:pPr>
        <w:ind w:left="720"/>
      </w:pPr>
    </w:p>
    <w:p w14:paraId="690849A9" w14:textId="723417D2" w:rsidR="00E1685B" w:rsidRDefault="00E1685B" w:rsidP="00E1685B">
      <w:r>
        <w:t xml:space="preserve">  </w:t>
      </w:r>
    </w:p>
    <w:p w14:paraId="5382BBD0" w14:textId="596C0363" w:rsidR="00E1685B" w:rsidRDefault="00E1685B" w:rsidP="00E1685B"/>
    <w:p w14:paraId="1FCACB3A" w14:textId="41E336E1" w:rsidR="00E1685B" w:rsidRDefault="00E1685B" w:rsidP="00E1685B"/>
    <w:p w14:paraId="44BD222A" w14:textId="708E8561" w:rsidR="00E1685B" w:rsidRDefault="00E1685B" w:rsidP="00E1685B"/>
    <w:p w14:paraId="269FBFC5" w14:textId="3CF3D811" w:rsidR="00D33BCF" w:rsidRDefault="00D33BCF" w:rsidP="00E1685B">
      <w:pPr>
        <w:rPr>
          <w:b/>
          <w:bCs/>
        </w:rPr>
      </w:pPr>
    </w:p>
    <w:p w14:paraId="71B4D253" w14:textId="40F5A54D" w:rsidR="00B125CF" w:rsidRDefault="00B125CF" w:rsidP="00E1685B">
      <w:pPr>
        <w:rPr>
          <w:b/>
          <w:bCs/>
        </w:rPr>
      </w:pPr>
    </w:p>
    <w:p w14:paraId="2AD34B39" w14:textId="06F991CB" w:rsidR="00B125CF" w:rsidRDefault="00B125CF" w:rsidP="00E1685B">
      <w:pPr>
        <w:rPr>
          <w:b/>
          <w:bCs/>
        </w:rPr>
      </w:pPr>
    </w:p>
    <w:p w14:paraId="2F5AC22F" w14:textId="47D849B5" w:rsidR="00B125CF" w:rsidRDefault="00B125CF" w:rsidP="00E1685B">
      <w:pPr>
        <w:rPr>
          <w:b/>
          <w:bCs/>
        </w:rPr>
      </w:pPr>
    </w:p>
    <w:p w14:paraId="4F908D47" w14:textId="7788C58A" w:rsidR="00B125CF" w:rsidRDefault="00B125CF" w:rsidP="00E1685B">
      <w:pPr>
        <w:rPr>
          <w:b/>
          <w:bCs/>
        </w:rPr>
      </w:pPr>
    </w:p>
    <w:p w14:paraId="550F3CC9" w14:textId="449BDC63" w:rsidR="00B125CF" w:rsidRDefault="00B125CF" w:rsidP="00E1685B">
      <w:pPr>
        <w:rPr>
          <w:b/>
          <w:bCs/>
        </w:rPr>
      </w:pPr>
    </w:p>
    <w:p w14:paraId="2A6294FD" w14:textId="22FA6B47" w:rsidR="00B125CF" w:rsidRDefault="00B125CF" w:rsidP="00E1685B">
      <w:pPr>
        <w:rPr>
          <w:b/>
          <w:bCs/>
        </w:rPr>
      </w:pPr>
    </w:p>
    <w:p w14:paraId="7BF25390" w14:textId="1A7CB42D" w:rsidR="00B125CF" w:rsidRDefault="00B125CF" w:rsidP="00E1685B">
      <w:pPr>
        <w:rPr>
          <w:b/>
          <w:bCs/>
        </w:rPr>
      </w:pPr>
    </w:p>
    <w:p w14:paraId="36A9E2B1" w14:textId="5D7222A9" w:rsidR="00E1685B" w:rsidRPr="003D314B" w:rsidRDefault="00E1685B" w:rsidP="00E1685B">
      <w:pPr>
        <w:pStyle w:val="ListParagraph"/>
        <w:numPr>
          <w:ilvl w:val="0"/>
          <w:numId w:val="1"/>
        </w:numPr>
        <w:rPr>
          <w:b/>
          <w:bCs/>
        </w:rPr>
      </w:pPr>
      <w:r w:rsidRPr="003D314B">
        <w:rPr>
          <w:b/>
          <w:bCs/>
        </w:rPr>
        <w:lastRenderedPageBreak/>
        <w:t xml:space="preserve">What are our options for Chinese </w:t>
      </w:r>
      <w:r w:rsidR="00D33BCF" w:rsidRPr="003D314B">
        <w:rPr>
          <w:b/>
          <w:bCs/>
        </w:rPr>
        <w:t>takeout?</w:t>
      </w:r>
    </w:p>
    <w:p w14:paraId="7FD80792" w14:textId="77777777" w:rsidR="00D33BCF" w:rsidRDefault="00D33BCF" w:rsidP="00E1685B">
      <w:pPr>
        <w:ind w:left="720"/>
      </w:pPr>
      <w:r w:rsidRPr="00D33BCF">
        <w:rPr>
          <w:noProof/>
        </w:rPr>
        <w:drawing>
          <wp:inline distT="0" distB="0" distL="0" distR="0" wp14:anchorId="5EA35467" wp14:editId="3AE9DFFD">
            <wp:extent cx="2651990" cy="88399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51990" cy="883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6775" w:type="dxa"/>
        <w:tblLook w:val="04A0" w:firstRow="1" w:lastRow="0" w:firstColumn="1" w:lastColumn="0" w:noHBand="0" w:noVBand="1"/>
      </w:tblPr>
      <w:tblGrid>
        <w:gridCol w:w="2340"/>
        <w:gridCol w:w="1420"/>
        <w:gridCol w:w="856"/>
        <w:gridCol w:w="782"/>
        <w:gridCol w:w="628"/>
        <w:gridCol w:w="749"/>
      </w:tblGrid>
      <w:tr w:rsidR="001F71E8" w:rsidRPr="00D33BCF" w14:paraId="24F3C31B" w14:textId="77777777" w:rsidTr="001F71E8">
        <w:trPr>
          <w:trHeight w:val="300"/>
        </w:trPr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1DA77084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name</w:t>
            </w:r>
          </w:p>
        </w:tc>
        <w:tc>
          <w:tcPr>
            <w:tcW w:w="1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3B9430D3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33BC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neighborhood</w:t>
            </w:r>
            <w:proofErr w:type="spellEnd"/>
          </w:p>
        </w:tc>
        <w:tc>
          <w:tcPr>
            <w:tcW w:w="8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3F21E352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cuisine</w:t>
            </w:r>
          </w:p>
        </w:tc>
        <w:tc>
          <w:tcPr>
            <w:tcW w:w="7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121AA45F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review</w:t>
            </w:r>
          </w:p>
        </w:tc>
        <w:tc>
          <w:tcPr>
            <w:tcW w:w="62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2320935A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price</w:t>
            </w:r>
          </w:p>
        </w:tc>
        <w:tc>
          <w:tcPr>
            <w:tcW w:w="7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33C19812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health</w:t>
            </w:r>
          </w:p>
        </w:tc>
      </w:tr>
      <w:tr w:rsidR="00D33BCF" w:rsidRPr="00D33BCF" w14:paraId="58FEBCAB" w14:textId="77777777" w:rsidTr="001F71E8">
        <w:trPr>
          <w:trHeight w:val="288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0B11C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 xml:space="preserve">Nom Wah Tea </w:t>
            </w:r>
            <w:proofErr w:type="spellStart"/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Parlor</w:t>
            </w:r>
            <w:proofErr w:type="spellEnd"/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751E4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Chinatown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D860D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Chinese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C5B9E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4.2</w:t>
            </w:r>
          </w:p>
        </w:tc>
        <w:tc>
          <w:tcPr>
            <w:tcW w:w="6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38D65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$</w:t>
            </w:r>
          </w:p>
        </w:tc>
        <w:tc>
          <w:tcPr>
            <w:tcW w:w="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44317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A</w:t>
            </w:r>
          </w:p>
        </w:tc>
      </w:tr>
      <w:tr w:rsidR="00D33BCF" w:rsidRPr="00D33BCF" w14:paraId="02166885" w14:textId="77777777" w:rsidTr="001F71E8">
        <w:trPr>
          <w:trHeight w:val="288"/>
        </w:trPr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8DAF1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Nan Xiang Xiao Long Bao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41BD3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Queens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C6A69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Chines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B022E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4.2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F75DB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$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90F8D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A</w:t>
            </w:r>
          </w:p>
        </w:tc>
      </w:tr>
      <w:tr w:rsidR="00D33BCF" w:rsidRPr="00D33BCF" w14:paraId="4A186ED7" w14:textId="77777777" w:rsidTr="001F71E8">
        <w:trPr>
          <w:trHeight w:val="288"/>
        </w:trPr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4770E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Mission Chinese Food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82B88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Downtown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AC9E9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Chines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0D0C1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3.9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53F2C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$$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56AA0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A</w:t>
            </w:r>
          </w:p>
        </w:tc>
      </w:tr>
      <w:tr w:rsidR="00D33BCF" w:rsidRPr="00D33BCF" w14:paraId="5502825A" w14:textId="77777777" w:rsidTr="001F71E8">
        <w:trPr>
          <w:trHeight w:val="288"/>
        </w:trPr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10B78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Baohaus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1BA81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Downtown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CE4BF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Chines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02CDB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4.2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5B39C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$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85C1C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A</w:t>
            </w:r>
          </w:p>
        </w:tc>
      </w:tr>
      <w:tr w:rsidR="00D33BCF" w:rsidRPr="00D33BCF" w14:paraId="0FB8CA73" w14:textId="77777777" w:rsidTr="001F71E8">
        <w:trPr>
          <w:trHeight w:val="288"/>
        </w:trPr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F8AEA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Xi'an Famous Foods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11323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Midtown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27A4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Chines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59737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4.4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7149D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$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E99A2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A</w:t>
            </w:r>
          </w:p>
        </w:tc>
      </w:tr>
      <w:tr w:rsidR="00D33BCF" w:rsidRPr="00D33BCF" w14:paraId="0D9ECFA1" w14:textId="77777777" w:rsidTr="001F71E8">
        <w:trPr>
          <w:trHeight w:val="288"/>
        </w:trPr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B5526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Sonnyboy's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E758F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Brooklyn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0D83A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Chines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3E46B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4.2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E8AF3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$$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58150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A</w:t>
            </w:r>
          </w:p>
        </w:tc>
      </w:tr>
      <w:tr w:rsidR="00D33BCF" w:rsidRPr="00D33BCF" w14:paraId="4EE78FCB" w14:textId="77777777" w:rsidTr="001F71E8">
        <w:trPr>
          <w:trHeight w:val="288"/>
        </w:trPr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006BE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 xml:space="preserve">Great NY </w:t>
            </w:r>
            <w:proofErr w:type="spellStart"/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Noodletown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F63CA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Chinatown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42222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Chines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E65D1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4.1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4D952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$$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1E2D2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B</w:t>
            </w:r>
          </w:p>
        </w:tc>
      </w:tr>
      <w:tr w:rsidR="00D33BCF" w:rsidRPr="00D33BCF" w14:paraId="6C91DF8F" w14:textId="77777777" w:rsidTr="001F71E8">
        <w:trPr>
          <w:trHeight w:val="288"/>
        </w:trPr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4421A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Golden Unicor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8B3BE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Chinatown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440C2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Chines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55049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3.8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5BEA2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$$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F3CF2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A</w:t>
            </w:r>
          </w:p>
        </w:tc>
      </w:tr>
      <w:tr w:rsidR="00D33BCF" w:rsidRPr="00D33BCF" w14:paraId="43039FF8" w14:textId="77777777" w:rsidTr="001F71E8">
        <w:trPr>
          <w:trHeight w:val="288"/>
        </w:trPr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A7460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Wo Hop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F516D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Chinatown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3B888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Chines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B35DE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4.2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E2DCF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$$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045D4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0</w:t>
            </w:r>
          </w:p>
        </w:tc>
      </w:tr>
      <w:tr w:rsidR="00D33BCF" w:rsidRPr="00D33BCF" w14:paraId="5C5F9F41" w14:textId="77777777" w:rsidTr="001F71E8">
        <w:trPr>
          <w:trHeight w:val="288"/>
        </w:trPr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CD1A5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Ping's Seafood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39E00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Chinatown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157F8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Chines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88322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4.2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B987A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$$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55F8E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A</w:t>
            </w:r>
          </w:p>
        </w:tc>
      </w:tr>
      <w:tr w:rsidR="00D33BCF" w:rsidRPr="00D33BCF" w14:paraId="61CCB1A7" w14:textId="77777777" w:rsidTr="001F71E8">
        <w:trPr>
          <w:trHeight w:val="288"/>
        </w:trPr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D6431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XO Kitche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99501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Chinatown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5FBBE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Chines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75A3A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4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D3160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$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BDC3D" w14:textId="77777777" w:rsidR="00D33BCF" w:rsidRPr="00D33BCF" w:rsidRDefault="00D33BCF" w:rsidP="00D33B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D33BC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B</w:t>
            </w:r>
          </w:p>
        </w:tc>
      </w:tr>
    </w:tbl>
    <w:p w14:paraId="4D8266E8" w14:textId="60C62633" w:rsidR="00E1685B" w:rsidRPr="003D314B" w:rsidRDefault="001F71E8" w:rsidP="001F71E8">
      <w:pPr>
        <w:pStyle w:val="ListParagraph"/>
        <w:numPr>
          <w:ilvl w:val="0"/>
          <w:numId w:val="1"/>
        </w:numPr>
        <w:rPr>
          <w:b/>
          <w:bCs/>
        </w:rPr>
      </w:pPr>
      <w:r w:rsidRPr="003D314B">
        <w:rPr>
          <w:b/>
          <w:bCs/>
        </w:rPr>
        <w:t>Restaurants with reviews of 4 and above</w:t>
      </w:r>
    </w:p>
    <w:p w14:paraId="2CB463AC" w14:textId="263B65CC" w:rsidR="001F71E8" w:rsidRDefault="001F71E8" w:rsidP="00A3349D">
      <w:pPr>
        <w:ind w:left="720"/>
      </w:pPr>
      <w:r w:rsidRPr="001F71E8">
        <w:rPr>
          <w:noProof/>
        </w:rPr>
        <w:drawing>
          <wp:inline distT="0" distB="0" distL="0" distR="0" wp14:anchorId="334897C9" wp14:editId="02F3CC98">
            <wp:extent cx="3475021" cy="82303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823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544B8">
        <w:rPr>
          <w:noProof/>
        </w:rPr>
        <w:drawing>
          <wp:inline distT="0" distB="0" distL="0" distR="0" wp14:anchorId="5D7536AF" wp14:editId="0DD66CFF">
            <wp:extent cx="4407535" cy="3118339"/>
            <wp:effectExtent l="0" t="0" r="12065" b="635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3A004E0A-5357-BE85-AF65-8CC4362FEC6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FBCFEFA" w14:textId="5CEDE79C" w:rsidR="00B15B05" w:rsidRDefault="00B15B05" w:rsidP="00B15B05">
      <w:pPr>
        <w:pStyle w:val="ListParagraph"/>
        <w:numPr>
          <w:ilvl w:val="0"/>
          <w:numId w:val="2"/>
        </w:numPr>
      </w:pPr>
      <w:r>
        <w:t>Here, r</w:t>
      </w:r>
      <w:r w:rsidRPr="001F71E8">
        <w:t xml:space="preserve">estaurants </w:t>
      </w:r>
      <w:r w:rsidRPr="00A3349D">
        <w:rPr>
          <w:b/>
          <w:bCs/>
        </w:rPr>
        <w:t>‘Russ &amp; Daughters’</w:t>
      </w:r>
      <w:r>
        <w:t xml:space="preserve">, </w:t>
      </w:r>
      <w:r w:rsidRPr="00A3349D">
        <w:rPr>
          <w:b/>
          <w:bCs/>
        </w:rPr>
        <w:t>‘Lighthouse’</w:t>
      </w:r>
      <w:r>
        <w:t xml:space="preserve">, </w:t>
      </w:r>
      <w:r w:rsidRPr="00A3349D">
        <w:rPr>
          <w:b/>
          <w:bCs/>
        </w:rPr>
        <w:t>‘Bunna Café’</w:t>
      </w:r>
      <w:r>
        <w:t xml:space="preserve"> has the highest review of 4.6. </w:t>
      </w:r>
    </w:p>
    <w:p w14:paraId="2DDB377F" w14:textId="5C457253" w:rsidR="003B163C" w:rsidRDefault="003B163C" w:rsidP="003B163C">
      <w:pPr>
        <w:pStyle w:val="ListParagraph"/>
        <w:ind w:left="1080"/>
      </w:pPr>
    </w:p>
    <w:p w14:paraId="6F3FC6A5" w14:textId="7CB4A8BD" w:rsidR="00B125CF" w:rsidRDefault="00B125CF" w:rsidP="003B163C">
      <w:pPr>
        <w:pStyle w:val="ListParagraph"/>
        <w:ind w:left="1080"/>
      </w:pPr>
    </w:p>
    <w:p w14:paraId="39BA6427" w14:textId="3EA111FF" w:rsidR="00B125CF" w:rsidRDefault="00B125CF" w:rsidP="003B163C">
      <w:pPr>
        <w:pStyle w:val="ListParagraph"/>
        <w:ind w:left="1080"/>
      </w:pPr>
    </w:p>
    <w:p w14:paraId="4C2F23F6" w14:textId="3754784B" w:rsidR="003B163C" w:rsidRPr="003D314B" w:rsidRDefault="003B163C" w:rsidP="003B163C">
      <w:pPr>
        <w:pStyle w:val="ListParagraph"/>
        <w:numPr>
          <w:ilvl w:val="0"/>
          <w:numId w:val="1"/>
        </w:numPr>
        <w:rPr>
          <w:b/>
          <w:bCs/>
        </w:rPr>
      </w:pPr>
      <w:r w:rsidRPr="003D314B">
        <w:rPr>
          <w:b/>
          <w:bCs/>
        </w:rPr>
        <w:lastRenderedPageBreak/>
        <w:t>I</w:t>
      </w:r>
      <w:r w:rsidRPr="003D314B">
        <w:rPr>
          <w:b/>
          <w:bCs/>
        </w:rPr>
        <w:t>f X and Y want to have a fancy dinner date IN the restaurants that are Italian and $$$</w:t>
      </w:r>
    </w:p>
    <w:tbl>
      <w:tblPr>
        <w:tblpPr w:leftFromText="180" w:rightFromText="180" w:vertAnchor="text" w:horzAnchor="page" w:tblpX="1967" w:tblpY="1059"/>
        <w:tblW w:w="9269" w:type="dxa"/>
        <w:tblLook w:val="04A0" w:firstRow="1" w:lastRow="0" w:firstColumn="1" w:lastColumn="0" w:noHBand="0" w:noVBand="1"/>
      </w:tblPr>
      <w:tblGrid>
        <w:gridCol w:w="1820"/>
        <w:gridCol w:w="1420"/>
        <w:gridCol w:w="2380"/>
        <w:gridCol w:w="1420"/>
        <w:gridCol w:w="1480"/>
        <w:gridCol w:w="749"/>
      </w:tblGrid>
      <w:tr w:rsidR="003B163C" w:rsidRPr="003B163C" w14:paraId="6C3665EE" w14:textId="77777777" w:rsidTr="003B163C">
        <w:trPr>
          <w:trHeight w:val="288"/>
        </w:trPr>
        <w:tc>
          <w:tcPr>
            <w:tcW w:w="182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360D9D83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name</w:t>
            </w:r>
          </w:p>
        </w:tc>
        <w:tc>
          <w:tcPr>
            <w:tcW w:w="14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43607944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3B163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neighborhood</w:t>
            </w:r>
            <w:proofErr w:type="spellEnd"/>
          </w:p>
        </w:tc>
        <w:tc>
          <w:tcPr>
            <w:tcW w:w="23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6718F4E6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cuisine</w:t>
            </w:r>
          </w:p>
        </w:tc>
        <w:tc>
          <w:tcPr>
            <w:tcW w:w="14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43781B88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review</w:t>
            </w:r>
          </w:p>
        </w:tc>
        <w:tc>
          <w:tcPr>
            <w:tcW w:w="14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71C51389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price</w:t>
            </w:r>
          </w:p>
        </w:tc>
        <w:tc>
          <w:tcPr>
            <w:tcW w:w="74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308B5486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health</w:t>
            </w:r>
          </w:p>
        </w:tc>
      </w:tr>
      <w:tr w:rsidR="003B163C" w:rsidRPr="003B163C" w14:paraId="48F23311" w14:textId="77777777" w:rsidTr="003B163C">
        <w:trPr>
          <w:trHeight w:val="288"/>
        </w:trPr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13FB6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al di la Trattoria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62AD2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Brooklyn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57DF2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Italian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DADF0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4.4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6C84D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$$$</w:t>
            </w:r>
          </w:p>
        </w:tc>
        <w:tc>
          <w:tcPr>
            <w:tcW w:w="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EEC0B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A</w:t>
            </w:r>
          </w:p>
        </w:tc>
      </w:tr>
      <w:tr w:rsidR="003B163C" w:rsidRPr="003B163C" w14:paraId="791C17F4" w14:textId="77777777" w:rsidTr="003B163C">
        <w:trPr>
          <w:trHeight w:val="288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E018C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Locanda</w:t>
            </w:r>
            <w:proofErr w:type="spellEnd"/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 xml:space="preserve"> Vini &amp; </w:t>
            </w:r>
            <w:proofErr w:type="spellStart"/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Olii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E20B0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Brookly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8EF0E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Italia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7D43D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4.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5EE12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$$$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AEE12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A</w:t>
            </w:r>
          </w:p>
        </w:tc>
      </w:tr>
      <w:tr w:rsidR="003B163C" w:rsidRPr="003B163C" w14:paraId="5C95DB47" w14:textId="77777777" w:rsidTr="003B163C">
        <w:trPr>
          <w:trHeight w:val="288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FEFBD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Rao's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D087D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Up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B93A7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Italia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C4B41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4.2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FD16F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$$$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25A7B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A</w:t>
            </w:r>
          </w:p>
        </w:tc>
      </w:tr>
      <w:tr w:rsidR="003B163C" w:rsidRPr="003B163C" w14:paraId="2F046777" w14:textId="77777777" w:rsidTr="003B163C">
        <w:trPr>
          <w:trHeight w:val="288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A0E47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Carbon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2B1AE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Down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72BAA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Italia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2EF39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4.3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04F14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$$$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65EED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A</w:t>
            </w:r>
          </w:p>
        </w:tc>
      </w:tr>
      <w:tr w:rsidR="003B163C" w:rsidRPr="003B163C" w14:paraId="16C7210F" w14:textId="77777777" w:rsidTr="003B163C">
        <w:trPr>
          <w:trHeight w:val="288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21101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I Sodi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325DD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Down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0423C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Italia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9E56A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4.5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309BE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$$$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9B025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A</w:t>
            </w:r>
          </w:p>
        </w:tc>
      </w:tr>
      <w:tr w:rsidR="003B163C" w:rsidRPr="003B163C" w14:paraId="09F074DC" w14:textId="77777777" w:rsidTr="003B163C">
        <w:trPr>
          <w:trHeight w:val="288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BF6F7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Lili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E5C9D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Brookly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3C8AE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Italia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68649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4.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A9EDE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$$$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DB0B1" w14:textId="77777777" w:rsidR="003B163C" w:rsidRPr="003B163C" w:rsidRDefault="003B163C" w:rsidP="003B16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3B163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A</w:t>
            </w:r>
          </w:p>
        </w:tc>
      </w:tr>
    </w:tbl>
    <w:p w14:paraId="3E97B455" w14:textId="61177FA6" w:rsidR="003B163C" w:rsidRDefault="003B163C" w:rsidP="003B163C">
      <w:pPr>
        <w:pStyle w:val="ListParagraph"/>
      </w:pPr>
      <w:r w:rsidRPr="003B163C">
        <w:drawing>
          <wp:inline distT="0" distB="0" distL="0" distR="0" wp14:anchorId="5B0C7831" wp14:editId="27396D01">
            <wp:extent cx="5731510" cy="607060"/>
            <wp:effectExtent l="0" t="0" r="254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8FDA9" w14:textId="387A5306" w:rsidR="003B163C" w:rsidRDefault="003B163C" w:rsidP="003B163C">
      <w:pPr>
        <w:pStyle w:val="ListParagraph"/>
      </w:pPr>
    </w:p>
    <w:p w14:paraId="55098FB0" w14:textId="77777777" w:rsidR="00A909CA" w:rsidRPr="003D314B" w:rsidRDefault="00A909CA" w:rsidP="00A909CA">
      <w:pPr>
        <w:pStyle w:val="ListParagraph"/>
        <w:numPr>
          <w:ilvl w:val="0"/>
          <w:numId w:val="1"/>
        </w:numPr>
        <w:rPr>
          <w:b/>
          <w:bCs/>
        </w:rPr>
      </w:pPr>
      <w:r w:rsidRPr="003D314B">
        <w:rPr>
          <w:b/>
          <w:bCs/>
        </w:rPr>
        <w:t>R</w:t>
      </w:r>
      <w:r w:rsidRPr="003D314B">
        <w:rPr>
          <w:b/>
          <w:bCs/>
        </w:rPr>
        <w:t>estaurant name which contains the word ‘meatball’ in it</w:t>
      </w:r>
    </w:p>
    <w:p w14:paraId="4DC10DCD" w14:textId="77777777" w:rsidR="00A909CA" w:rsidRDefault="00A909CA" w:rsidP="00A909CA">
      <w:pPr>
        <w:pStyle w:val="ListParagraph"/>
      </w:pPr>
    </w:p>
    <w:p w14:paraId="47CFD376" w14:textId="023B5DE6" w:rsidR="00A909CA" w:rsidRDefault="00A909CA" w:rsidP="00A909CA">
      <w:pPr>
        <w:pStyle w:val="ListParagraph"/>
      </w:pPr>
      <w:r w:rsidRPr="00A909CA">
        <w:drawing>
          <wp:inline distT="0" distB="0" distL="0" distR="0" wp14:anchorId="0270916F" wp14:editId="3387F577">
            <wp:extent cx="4785775" cy="853514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85775" cy="85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220" w:type="dxa"/>
        <w:tblLook w:val="04A0" w:firstRow="1" w:lastRow="0" w:firstColumn="1" w:lastColumn="0" w:noHBand="0" w:noVBand="1"/>
      </w:tblPr>
      <w:tblGrid>
        <w:gridCol w:w="1820"/>
        <w:gridCol w:w="1420"/>
        <w:gridCol w:w="2380"/>
        <w:gridCol w:w="1420"/>
        <w:gridCol w:w="1480"/>
        <w:gridCol w:w="749"/>
      </w:tblGrid>
      <w:tr w:rsidR="00A909CA" w:rsidRPr="00A909CA" w14:paraId="50740F95" w14:textId="77777777" w:rsidTr="00A909CA">
        <w:trPr>
          <w:trHeight w:val="288"/>
        </w:trPr>
        <w:tc>
          <w:tcPr>
            <w:tcW w:w="182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1BF8B642" w14:textId="77777777" w:rsidR="00A909CA" w:rsidRPr="00A909CA" w:rsidRDefault="00A909CA" w:rsidP="00A909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A909C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name</w:t>
            </w:r>
          </w:p>
        </w:tc>
        <w:tc>
          <w:tcPr>
            <w:tcW w:w="14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2F74BE12" w14:textId="77777777" w:rsidR="00A909CA" w:rsidRPr="00A909CA" w:rsidRDefault="00A909CA" w:rsidP="00A909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A909C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neighborhood</w:t>
            </w:r>
            <w:proofErr w:type="spellEnd"/>
          </w:p>
        </w:tc>
        <w:tc>
          <w:tcPr>
            <w:tcW w:w="23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2CAC85F1" w14:textId="77777777" w:rsidR="00A909CA" w:rsidRPr="00A909CA" w:rsidRDefault="00A909CA" w:rsidP="00A909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A909C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cuisine</w:t>
            </w:r>
          </w:p>
        </w:tc>
        <w:tc>
          <w:tcPr>
            <w:tcW w:w="14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719B3A60" w14:textId="77777777" w:rsidR="00A909CA" w:rsidRPr="00A909CA" w:rsidRDefault="00A909CA" w:rsidP="00A909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A909C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review</w:t>
            </w:r>
          </w:p>
        </w:tc>
        <w:tc>
          <w:tcPr>
            <w:tcW w:w="14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6B1B6E2E" w14:textId="77777777" w:rsidR="00A909CA" w:rsidRPr="00A909CA" w:rsidRDefault="00A909CA" w:rsidP="00A909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A909C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price</w:t>
            </w:r>
          </w:p>
        </w:tc>
        <w:tc>
          <w:tcPr>
            <w:tcW w:w="70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165EDDEA" w14:textId="77777777" w:rsidR="00A909CA" w:rsidRPr="00A909CA" w:rsidRDefault="00A909CA" w:rsidP="00A909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A909C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health</w:t>
            </w:r>
          </w:p>
        </w:tc>
      </w:tr>
      <w:tr w:rsidR="00A909CA" w:rsidRPr="00A909CA" w14:paraId="1355766D" w14:textId="77777777" w:rsidTr="00A909CA">
        <w:trPr>
          <w:trHeight w:val="288"/>
        </w:trPr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69C1A" w14:textId="77777777" w:rsidR="00A909CA" w:rsidRPr="00A909CA" w:rsidRDefault="00A909CA" w:rsidP="00A909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A909C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The Meatball Shop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F442C" w14:textId="77777777" w:rsidR="00A909CA" w:rsidRPr="00A909CA" w:rsidRDefault="00A909CA" w:rsidP="00A909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A909C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Downtown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724B3" w14:textId="77777777" w:rsidR="00A909CA" w:rsidRPr="00A909CA" w:rsidRDefault="00A909CA" w:rsidP="00A909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A909C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American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7C344" w14:textId="77777777" w:rsidR="00A909CA" w:rsidRPr="00A909CA" w:rsidRDefault="00A909CA" w:rsidP="00A909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A909C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4.2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AD22F" w14:textId="77777777" w:rsidR="00A909CA" w:rsidRPr="00A909CA" w:rsidRDefault="00A909CA" w:rsidP="00A909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A909C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$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E1DAF" w14:textId="77777777" w:rsidR="00A909CA" w:rsidRPr="00A909CA" w:rsidRDefault="00A909CA" w:rsidP="00A909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A909C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A</w:t>
            </w:r>
          </w:p>
        </w:tc>
      </w:tr>
    </w:tbl>
    <w:p w14:paraId="3A8DEDAA" w14:textId="1DBD7D66" w:rsidR="00A909CA" w:rsidRDefault="00A909CA" w:rsidP="00A909CA">
      <w:pPr>
        <w:pStyle w:val="ListParagraph"/>
      </w:pPr>
    </w:p>
    <w:p w14:paraId="09807DD0" w14:textId="7EECEC83" w:rsidR="00A909CA" w:rsidRPr="003D314B" w:rsidRDefault="00A909CA" w:rsidP="00A909CA">
      <w:pPr>
        <w:pStyle w:val="ListParagraph"/>
        <w:numPr>
          <w:ilvl w:val="0"/>
          <w:numId w:val="1"/>
        </w:numPr>
        <w:rPr>
          <w:b/>
          <w:bCs/>
        </w:rPr>
      </w:pPr>
      <w:r w:rsidRPr="003D314B">
        <w:rPr>
          <w:b/>
          <w:bCs/>
        </w:rPr>
        <w:t>A</w:t>
      </w:r>
      <w:r w:rsidRPr="003D314B">
        <w:rPr>
          <w:b/>
          <w:bCs/>
        </w:rPr>
        <w:t>ll close by spots in Midtown, Downtown or Chinatown</w:t>
      </w:r>
    </w:p>
    <w:p w14:paraId="623A600A" w14:textId="7483429C" w:rsidR="00A909CA" w:rsidRDefault="00A909CA" w:rsidP="00A909CA">
      <w:pPr>
        <w:pStyle w:val="ListParagraph"/>
      </w:pPr>
    </w:p>
    <w:p w14:paraId="6A9F58D9" w14:textId="040BA17D" w:rsidR="00A909CA" w:rsidRDefault="00A909CA" w:rsidP="00A909CA">
      <w:pPr>
        <w:pStyle w:val="ListParagraph"/>
      </w:pPr>
      <w:r w:rsidRPr="00A909CA">
        <w:drawing>
          <wp:inline distT="0" distB="0" distL="0" distR="0" wp14:anchorId="2E6E94B8" wp14:editId="634C260B">
            <wp:extent cx="4496190" cy="12650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96190" cy="126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780" w:type="dxa"/>
        <w:tblLook w:val="04A0" w:firstRow="1" w:lastRow="0" w:firstColumn="1" w:lastColumn="0" w:noHBand="0" w:noVBand="1"/>
      </w:tblPr>
      <w:tblGrid>
        <w:gridCol w:w="2380"/>
        <w:gridCol w:w="1420"/>
        <w:gridCol w:w="2380"/>
        <w:gridCol w:w="1420"/>
        <w:gridCol w:w="1480"/>
        <w:gridCol w:w="700"/>
      </w:tblGrid>
      <w:tr w:rsidR="009D4133" w:rsidRPr="009D4133" w14:paraId="504CB1B2" w14:textId="77777777" w:rsidTr="009D4133">
        <w:trPr>
          <w:trHeight w:val="288"/>
        </w:trPr>
        <w:tc>
          <w:tcPr>
            <w:tcW w:w="238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7A319A9C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name</w:t>
            </w:r>
          </w:p>
        </w:tc>
        <w:tc>
          <w:tcPr>
            <w:tcW w:w="14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5C054CCE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9D413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neighborhood</w:t>
            </w:r>
            <w:proofErr w:type="spellEnd"/>
          </w:p>
        </w:tc>
        <w:tc>
          <w:tcPr>
            <w:tcW w:w="23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526057AC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cuisine</w:t>
            </w:r>
          </w:p>
        </w:tc>
        <w:tc>
          <w:tcPr>
            <w:tcW w:w="14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55103D58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review</w:t>
            </w:r>
          </w:p>
        </w:tc>
        <w:tc>
          <w:tcPr>
            <w:tcW w:w="14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6B0E4D55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price</w:t>
            </w:r>
          </w:p>
        </w:tc>
        <w:tc>
          <w:tcPr>
            <w:tcW w:w="70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1EB99318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health</w:t>
            </w:r>
          </w:p>
        </w:tc>
      </w:tr>
      <w:tr w:rsidR="009D4133" w:rsidRPr="009D4133" w14:paraId="594DCC0B" w14:textId="77777777" w:rsidTr="009D4133">
        <w:trPr>
          <w:trHeight w:val="288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9D96D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Jongro</w:t>
            </w:r>
            <w:proofErr w:type="spellEnd"/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 xml:space="preserve"> BBQ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6E352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Midtown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B8786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Korean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AE524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5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5582A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$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4250A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74964FDD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9B2EA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Pocha 3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8A95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Mid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E4C39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Korea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EF53B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2C00F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EE14E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29A1C7FE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2CC05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 xml:space="preserve">Nom Wah Tea </w:t>
            </w:r>
            <w:proofErr w:type="spellStart"/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Parlor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9A3AC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China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8DEBE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Chines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5F005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2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5D738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E4C4B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098D1DC3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22095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Buddha Bodai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8CEA5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China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C539A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Vegetaria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0159B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2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9D344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AD07D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5E1A7DA0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B66DC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Mission Chinese Food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5AF10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Down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9A193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Chines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8570C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3.9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05A1D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DD82A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306213C1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25012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Baohaus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6A06D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Down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53FED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Chines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24821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2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5FC71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26ED1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0BF51DDE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CA60F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Minc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B6A36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Down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66E84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Japanes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A69B6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647F5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33780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52532B7A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78492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Kenka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5B459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Down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495F8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Japanes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A2A8D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3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F4CCC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20553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B</w:t>
            </w:r>
          </w:p>
        </w:tc>
      </w:tr>
      <w:tr w:rsidR="009D4133" w:rsidRPr="009D4133" w14:paraId="69A3217A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7B791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Yakitori Taisho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A241F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Down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8890F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Japanes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EEF73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1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4D0F1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06FF0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B</w:t>
            </w:r>
          </w:p>
        </w:tc>
      </w:tr>
      <w:tr w:rsidR="009D4133" w:rsidRPr="009D4133" w14:paraId="7521BD7B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8369D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Xi'an Famous Foods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3F117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Mid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4C0D7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Chines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6EEDE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690BE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B978B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04718AE5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F1FFB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Shake Shack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AA340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Mid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5712A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merica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34AD3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A5026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1B74B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2E751A98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A3415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The Halal Guys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CC8A5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Mid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A3290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Mediterranea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2A93C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3445B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21D91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4446DD2E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A07AB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Foodcademy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50BC8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Mid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1B745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merica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0B412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906DB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8E430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261154E7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FFC15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lastRenderedPageBreak/>
              <w:t>Scorpio Sisters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6B1AF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Down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B4A63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merica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17A33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2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9E63E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2D210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5B507945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2F864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 xml:space="preserve">Great NY </w:t>
            </w:r>
            <w:proofErr w:type="spellStart"/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Noodletown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FB8F7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China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7D51D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Chines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7B445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1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B82EC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A78FF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B</w:t>
            </w:r>
          </w:p>
        </w:tc>
      </w:tr>
      <w:tr w:rsidR="009D4133" w:rsidRPr="009D4133" w14:paraId="0F18F47E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93378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Golden Unicor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85B02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China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84275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Chines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A371A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3.8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CDEA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87261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34D889F5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845FD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Wo Hop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1C7EF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China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0118A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Chines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D9C66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2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5B08C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2CD3D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0</w:t>
            </w:r>
          </w:p>
        </w:tc>
      </w:tr>
      <w:tr w:rsidR="009D4133" w:rsidRPr="009D4133" w14:paraId="382A84B1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14BF3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 xml:space="preserve">Kang Ho Dong </w:t>
            </w:r>
            <w:proofErr w:type="spellStart"/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Baekjeong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BA236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Mid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AD20D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Korea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90DCB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3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3131E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$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12EBB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C</w:t>
            </w:r>
          </w:p>
        </w:tc>
      </w:tr>
      <w:tr w:rsidR="009D4133" w:rsidRPr="009D4133" w14:paraId="46F6F812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13C16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Dan and John's Wings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B0443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Down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F6A3C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merica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B6F37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5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66EB7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2453D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3118B5F0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7AC40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Ping's Seafood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7C154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China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0A88E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Chines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F1EC8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2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CDEA3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5CFFC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67CC9D06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8854B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XO Kitche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E5535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China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78642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Chines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647B3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980EE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421AD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B</w:t>
            </w:r>
          </w:p>
        </w:tc>
      </w:tr>
      <w:tr w:rsidR="009D4133" w:rsidRPr="009D4133" w14:paraId="1D2C1AAC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0CB58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Carbon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5C97C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Down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F5DB5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Italia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AC36A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3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7B179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$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01B16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68851C32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7FFBE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I Sodi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AEBE6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Down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8A229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Italia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1BCF0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5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A05F2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$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30F0B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79A9C0AA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7861A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Jajaj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0686A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Down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28398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Vegetaria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F5D4D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5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B08D9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F3750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384B790C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13A57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Smalls Jazz Club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7C364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Down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FBE7A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merica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B2CCE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null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2B68B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1FF49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6672A9B2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F9FEB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Russ &amp; Daughters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6DD0D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Down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B1E07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merica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BD85E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6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88895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C8E7A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36DC919C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50786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The Meatball Shop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E952C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Down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D6545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merica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2C8F4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2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41E04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07670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2087744F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AEF4E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Dirt Candy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B50CF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Down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80E5C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Vegetaria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BAE53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B63E5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$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41571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063C1D6D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5AF87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Ippudo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B83B1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Down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7F93E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Japanes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16E21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AC115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DF4FB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442ADC70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182B6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Mare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06F16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Mid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27934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Italia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0B468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5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5BE91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$$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C90C6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315E9FB9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78CBB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The Standard Biergarte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EA5D2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Down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C327F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merican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9F75E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3CB0E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1C63A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  <w:tr w:rsidR="009D4133" w:rsidRPr="009D4133" w14:paraId="304CA5D8" w14:textId="77777777" w:rsidTr="009D4133">
        <w:trPr>
          <w:trHeight w:val="288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25167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Ootoya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9A40D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Downtow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75313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Japanes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ADD43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4.5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7399E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$$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A39EB" w14:textId="77777777" w:rsidR="009D4133" w:rsidRPr="009D4133" w:rsidRDefault="009D4133" w:rsidP="009D41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</w:pPr>
            <w:r w:rsidRPr="009D413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N"/>
              </w:rPr>
              <w:t>A</w:t>
            </w:r>
          </w:p>
        </w:tc>
      </w:tr>
    </w:tbl>
    <w:p w14:paraId="1F1A3CCE" w14:textId="77777777" w:rsidR="00A909CA" w:rsidRDefault="00A909CA" w:rsidP="00A909CA">
      <w:pPr>
        <w:pStyle w:val="ListParagraph"/>
      </w:pPr>
    </w:p>
    <w:p w14:paraId="0518B42B" w14:textId="43A85E96" w:rsidR="009D4133" w:rsidRPr="003D314B" w:rsidRDefault="009D4133" w:rsidP="009D4133">
      <w:pPr>
        <w:pStyle w:val="ListParagraph"/>
        <w:numPr>
          <w:ilvl w:val="0"/>
          <w:numId w:val="1"/>
        </w:numPr>
        <w:rPr>
          <w:b/>
          <w:bCs/>
        </w:rPr>
      </w:pPr>
      <w:r w:rsidRPr="003D314B">
        <w:rPr>
          <w:b/>
          <w:bCs/>
        </w:rPr>
        <w:t>Top 10 Restaurants Ranking based on reviews</w:t>
      </w:r>
    </w:p>
    <w:p w14:paraId="53C35F1F" w14:textId="63C24EFE" w:rsidR="009D4133" w:rsidRDefault="009D4133" w:rsidP="009D4133">
      <w:pPr>
        <w:pStyle w:val="ListParagraph"/>
      </w:pPr>
    </w:p>
    <w:p w14:paraId="305D5E89" w14:textId="34A8C1D9" w:rsidR="009D4133" w:rsidRDefault="009D4133" w:rsidP="009D4133">
      <w:pPr>
        <w:pStyle w:val="ListParagraph"/>
      </w:pPr>
      <w:r w:rsidRPr="009D4133">
        <w:drawing>
          <wp:inline distT="0" distB="0" distL="0" distR="0" wp14:anchorId="31D07546" wp14:editId="252FC517">
            <wp:extent cx="3985605" cy="102878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85605" cy="1028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1680A" w14:textId="4A8DE3DD" w:rsidR="009D4133" w:rsidRDefault="008A07FE" w:rsidP="009D4133">
      <w:pPr>
        <w:pStyle w:val="ListParagraph"/>
      </w:pPr>
      <w:r>
        <w:rPr>
          <w:noProof/>
        </w:rPr>
        <w:drawing>
          <wp:inline distT="0" distB="0" distL="0" distR="0" wp14:anchorId="406B7F75" wp14:editId="11E53E54">
            <wp:extent cx="4518660" cy="2737338"/>
            <wp:effectExtent l="0" t="0" r="15240" b="6350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BE4F8BD2-2F63-5A1E-110F-272BA8D6D3E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739C4A7A" w14:textId="4491459B" w:rsidR="009D4133" w:rsidRDefault="009D4133" w:rsidP="009D4133">
      <w:pPr>
        <w:pStyle w:val="ListParagraph"/>
      </w:pPr>
    </w:p>
    <w:p w14:paraId="18662F81" w14:textId="11A43FF5" w:rsidR="008A07FE" w:rsidRPr="00E564E9" w:rsidRDefault="008A07FE" w:rsidP="006D1DD2">
      <w:pPr>
        <w:pStyle w:val="ListParagraph"/>
        <w:numPr>
          <w:ilvl w:val="0"/>
          <w:numId w:val="2"/>
        </w:numPr>
        <w:rPr>
          <w:rFonts w:ascii="Calibri" w:eastAsia="Times New Roman" w:hAnsi="Calibri" w:cs="Calibri"/>
          <w:color w:val="000000"/>
          <w:lang w:eastAsia="en-IN"/>
        </w:rPr>
      </w:pPr>
      <w:r>
        <w:t xml:space="preserve">The top 10 restaurants are </w:t>
      </w:r>
      <w:r w:rsidR="006D1DD2" w:rsidRPr="003011C4">
        <w:rPr>
          <w:b/>
          <w:bCs/>
        </w:rPr>
        <w:t>‘</w:t>
      </w:r>
      <w:r w:rsidRPr="003011C4">
        <w:rPr>
          <w:b/>
          <w:bCs/>
        </w:rPr>
        <w:t xml:space="preserve">Bunna </w:t>
      </w:r>
      <w:r w:rsidRPr="003011C4">
        <w:rPr>
          <w:b/>
          <w:bCs/>
        </w:rPr>
        <w:t>Café</w:t>
      </w:r>
      <w:r w:rsidR="006D1DD2" w:rsidRPr="003011C4">
        <w:rPr>
          <w:b/>
          <w:bCs/>
        </w:rPr>
        <w:t>’</w:t>
      </w:r>
      <w:r>
        <w:t>,</w:t>
      </w:r>
      <w:r w:rsidR="006D1DD2">
        <w:t xml:space="preserve"> </w:t>
      </w:r>
      <w:r w:rsidR="006D1DD2" w:rsidRPr="003011C4">
        <w:rPr>
          <w:b/>
          <w:bCs/>
        </w:rPr>
        <w:t>’</w:t>
      </w:r>
      <w:r w:rsidRPr="003011C4">
        <w:rPr>
          <w:b/>
          <w:bCs/>
        </w:rPr>
        <w:t>Russ &amp; Daughters</w:t>
      </w:r>
      <w:r w:rsidR="006D1DD2" w:rsidRPr="003011C4">
        <w:rPr>
          <w:b/>
          <w:bCs/>
        </w:rPr>
        <w:t>’</w:t>
      </w:r>
      <w:r>
        <w:t>,</w:t>
      </w:r>
      <w:r w:rsidR="006D1DD2">
        <w:t xml:space="preserve"> </w:t>
      </w:r>
      <w:r w:rsidR="006D1DD2" w:rsidRPr="003011C4">
        <w:rPr>
          <w:b/>
          <w:bCs/>
        </w:rPr>
        <w:t>’</w:t>
      </w:r>
      <w:r w:rsidRPr="003011C4">
        <w:rPr>
          <w:b/>
          <w:bCs/>
        </w:rPr>
        <w:t>Lighthouse</w:t>
      </w:r>
      <w:r w:rsidR="006D1DD2" w:rsidRPr="003011C4">
        <w:rPr>
          <w:b/>
          <w:bCs/>
        </w:rPr>
        <w:t>’</w:t>
      </w:r>
      <w:r>
        <w:t>,</w:t>
      </w:r>
      <w:r w:rsidR="006D1DD2">
        <w:t xml:space="preserve"> </w:t>
      </w:r>
      <w:r w:rsidR="006D1DD2" w:rsidRPr="003011C4">
        <w:rPr>
          <w:b/>
          <w:bCs/>
        </w:rPr>
        <w:t>’</w:t>
      </w:r>
      <w:proofErr w:type="spellStart"/>
      <w:r w:rsidRPr="003011C4">
        <w:rPr>
          <w:b/>
          <w:bCs/>
        </w:rPr>
        <w:t>Jongro</w:t>
      </w:r>
      <w:proofErr w:type="spellEnd"/>
      <w:r w:rsidRPr="003011C4">
        <w:rPr>
          <w:b/>
          <w:bCs/>
        </w:rPr>
        <w:t xml:space="preserve"> BBQ</w:t>
      </w:r>
      <w:r w:rsidR="006D1DD2" w:rsidRPr="003011C4">
        <w:rPr>
          <w:b/>
          <w:bCs/>
        </w:rPr>
        <w:t>’</w:t>
      </w:r>
      <w:r>
        <w:t>,</w:t>
      </w:r>
      <w:r w:rsidR="006D1DD2">
        <w:t xml:space="preserve"> </w:t>
      </w:r>
      <w:r w:rsidR="006D1DD2" w:rsidRPr="003011C4">
        <w:rPr>
          <w:b/>
          <w:bCs/>
        </w:rPr>
        <w:t>’</w:t>
      </w:r>
      <w:r w:rsidRPr="003011C4">
        <w:rPr>
          <w:b/>
          <w:bCs/>
        </w:rPr>
        <w:t>Dan and John's Wings</w:t>
      </w:r>
      <w:r w:rsidR="006D1DD2" w:rsidRPr="003011C4">
        <w:rPr>
          <w:b/>
          <w:bCs/>
        </w:rPr>
        <w:t>’</w:t>
      </w:r>
      <w:r w:rsidR="006D1DD2">
        <w:t xml:space="preserve">, </w:t>
      </w:r>
      <w:r w:rsidR="006D1DD2" w:rsidRPr="003011C4">
        <w:rPr>
          <w:b/>
          <w:bCs/>
        </w:rPr>
        <w:t>’</w:t>
      </w:r>
      <w:r w:rsidRPr="003011C4">
        <w:rPr>
          <w:b/>
          <w:bCs/>
        </w:rPr>
        <w:t>I Sodi</w:t>
      </w:r>
      <w:proofErr w:type="gramStart"/>
      <w:r w:rsidR="006D1DD2" w:rsidRPr="003011C4">
        <w:rPr>
          <w:b/>
          <w:bCs/>
        </w:rPr>
        <w:t xml:space="preserve">’ </w:t>
      </w:r>
      <w:r w:rsidR="006D1DD2">
        <w:t>,</w:t>
      </w:r>
      <w:proofErr w:type="gramEnd"/>
      <w:r w:rsidR="006D1DD2" w:rsidRPr="003011C4">
        <w:rPr>
          <w:b/>
          <w:bCs/>
        </w:rPr>
        <w:t>’</w:t>
      </w:r>
      <w:r w:rsidRPr="003011C4">
        <w:rPr>
          <w:b/>
          <w:bCs/>
        </w:rPr>
        <w:t>Jajaja</w:t>
      </w:r>
      <w:r w:rsidR="006D1DD2" w:rsidRPr="003011C4">
        <w:rPr>
          <w:b/>
          <w:bCs/>
        </w:rPr>
        <w:t>’</w:t>
      </w:r>
      <w:r w:rsidR="006D1DD2">
        <w:t xml:space="preserve">, </w:t>
      </w:r>
      <w:r w:rsidR="006D1DD2" w:rsidRPr="003011C4">
        <w:rPr>
          <w:b/>
          <w:bCs/>
        </w:rPr>
        <w:t>’</w:t>
      </w:r>
      <w:r w:rsidRPr="003011C4">
        <w:rPr>
          <w:b/>
          <w:bCs/>
        </w:rPr>
        <w:t>St. Anselm</w:t>
      </w:r>
      <w:r w:rsidR="006D1DD2" w:rsidRPr="003011C4">
        <w:rPr>
          <w:b/>
          <w:bCs/>
        </w:rPr>
        <w:t>’</w:t>
      </w:r>
      <w:r w:rsidR="006D1DD2">
        <w:t>, ’</w:t>
      </w:r>
      <w:r w:rsidRPr="003011C4">
        <w:rPr>
          <w:b/>
          <w:bCs/>
        </w:rPr>
        <w:t>Marea</w:t>
      </w:r>
      <w:r w:rsidR="006D1DD2">
        <w:t xml:space="preserve">’, </w:t>
      </w:r>
      <w:r w:rsidR="006D1DD2" w:rsidRPr="003011C4">
        <w:rPr>
          <w:b/>
          <w:bCs/>
        </w:rPr>
        <w:t>’</w:t>
      </w:r>
      <w:proofErr w:type="spellStart"/>
      <w:r w:rsidRPr="003011C4">
        <w:rPr>
          <w:b/>
          <w:bCs/>
        </w:rPr>
        <w:t>Ootoya</w:t>
      </w:r>
      <w:proofErr w:type="spellEnd"/>
      <w:r w:rsidR="006D1DD2" w:rsidRPr="003011C4">
        <w:rPr>
          <w:b/>
          <w:bCs/>
        </w:rPr>
        <w:t>’</w:t>
      </w:r>
      <w:r w:rsidR="006D1DD2">
        <w:t>.</w:t>
      </w:r>
    </w:p>
    <w:p w14:paraId="65365A11" w14:textId="77777777" w:rsidR="00E564E9" w:rsidRPr="006D1DD2" w:rsidRDefault="00E564E9" w:rsidP="00E564E9">
      <w:pPr>
        <w:pStyle w:val="ListParagraph"/>
        <w:ind w:left="1080"/>
        <w:rPr>
          <w:rFonts w:ascii="Calibri" w:eastAsia="Times New Roman" w:hAnsi="Calibri" w:cs="Calibri"/>
          <w:color w:val="000000"/>
          <w:lang w:eastAsia="en-IN"/>
        </w:rPr>
      </w:pPr>
    </w:p>
    <w:p w14:paraId="14281E7B" w14:textId="59EAC814" w:rsidR="008A07FE" w:rsidRDefault="008A07FE" w:rsidP="009D4133">
      <w:pPr>
        <w:pStyle w:val="ListParagraph"/>
      </w:pPr>
    </w:p>
    <w:p w14:paraId="06FA92D7" w14:textId="0679097A" w:rsidR="008A07FE" w:rsidRPr="003D314B" w:rsidRDefault="008A07FE" w:rsidP="008A07FE">
      <w:pPr>
        <w:pStyle w:val="ListParagraph"/>
        <w:numPr>
          <w:ilvl w:val="0"/>
          <w:numId w:val="1"/>
        </w:numPr>
        <w:rPr>
          <w:b/>
          <w:bCs/>
        </w:rPr>
      </w:pPr>
      <w:r w:rsidRPr="003D314B">
        <w:rPr>
          <w:b/>
          <w:bCs/>
        </w:rPr>
        <w:lastRenderedPageBreak/>
        <w:t>Using a CASE statement to change the rating system</w:t>
      </w:r>
    </w:p>
    <w:p w14:paraId="6C6D3209" w14:textId="342568C2" w:rsidR="008A07FE" w:rsidRDefault="008A07FE" w:rsidP="008A07FE">
      <w:pPr>
        <w:pStyle w:val="ListParagraph"/>
      </w:pPr>
    </w:p>
    <w:p w14:paraId="1A309AD8" w14:textId="171C7E5B" w:rsidR="008A07FE" w:rsidRDefault="008A07FE" w:rsidP="008A07FE">
      <w:pPr>
        <w:pStyle w:val="ListParagraph"/>
      </w:pPr>
      <w:r w:rsidRPr="008A07FE">
        <w:drawing>
          <wp:inline distT="0" distB="0" distL="0" distR="0" wp14:anchorId="3B282CDF" wp14:editId="0F4E2940">
            <wp:extent cx="4320914" cy="2065199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20914" cy="2065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A07FE" w:rsidSect="00DF2E83">
      <w:footerReference w:type="default" r:id="rId18"/>
      <w:pgSz w:w="11906" w:h="16838"/>
      <w:pgMar w:top="1440" w:right="1440" w:bottom="1440" w:left="1440" w:header="708" w:footer="708" w:gutter="0"/>
      <w:pgBorders w:offsetFrom="page">
        <w:top w:val="triple" w:sz="4" w:space="24" w:color="4472C4" w:themeColor="accent1"/>
        <w:left w:val="triple" w:sz="4" w:space="24" w:color="4472C4" w:themeColor="accent1"/>
        <w:bottom w:val="triple" w:sz="4" w:space="24" w:color="4472C4" w:themeColor="accent1"/>
        <w:right w:val="triple" w:sz="4" w:space="24" w:color="4472C4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EF795" w14:textId="77777777" w:rsidR="00CC7136" w:rsidRDefault="00CC7136" w:rsidP="00A67B3D">
      <w:pPr>
        <w:spacing w:after="0" w:line="240" w:lineRule="auto"/>
      </w:pPr>
      <w:r>
        <w:separator/>
      </w:r>
    </w:p>
  </w:endnote>
  <w:endnote w:type="continuationSeparator" w:id="0">
    <w:p w14:paraId="5F01409B" w14:textId="77777777" w:rsidR="00CC7136" w:rsidRDefault="00CC7136" w:rsidP="00A67B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726367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9279283" w14:textId="383BD2E6" w:rsidR="00A67B3D" w:rsidRDefault="00A67B3D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683F49" w14:textId="77777777" w:rsidR="00A67B3D" w:rsidRDefault="00A67B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2A54C" w14:textId="77777777" w:rsidR="00CC7136" w:rsidRDefault="00CC7136" w:rsidP="00A67B3D">
      <w:pPr>
        <w:spacing w:after="0" w:line="240" w:lineRule="auto"/>
      </w:pPr>
      <w:r>
        <w:separator/>
      </w:r>
    </w:p>
  </w:footnote>
  <w:footnote w:type="continuationSeparator" w:id="0">
    <w:p w14:paraId="13ABB825" w14:textId="77777777" w:rsidR="00CC7136" w:rsidRDefault="00CC7136" w:rsidP="00A67B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B53938"/>
    <w:multiLevelType w:val="hybridMultilevel"/>
    <w:tmpl w:val="8990D924"/>
    <w:lvl w:ilvl="0" w:tplc="1EB2E3E6">
      <w:start w:val="2"/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7DC7305"/>
    <w:multiLevelType w:val="hybridMultilevel"/>
    <w:tmpl w:val="275449C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1815558">
    <w:abstractNumId w:val="1"/>
  </w:num>
  <w:num w:numId="2" w16cid:durableId="13678307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ztDAzsDAxMjGyMDJX0lEKTi0uzszPAykwqgUAf2XtdCwAAAA="/>
  </w:docVars>
  <w:rsids>
    <w:rsidRoot w:val="00517E07"/>
    <w:rsid w:val="001B409E"/>
    <w:rsid w:val="001F71E8"/>
    <w:rsid w:val="003011C4"/>
    <w:rsid w:val="003B163C"/>
    <w:rsid w:val="003D314B"/>
    <w:rsid w:val="00517E07"/>
    <w:rsid w:val="006D1DD2"/>
    <w:rsid w:val="007C1099"/>
    <w:rsid w:val="008A07FE"/>
    <w:rsid w:val="008D5B0A"/>
    <w:rsid w:val="009D4133"/>
    <w:rsid w:val="00A17E4B"/>
    <w:rsid w:val="00A3349D"/>
    <w:rsid w:val="00A44C18"/>
    <w:rsid w:val="00A67B3D"/>
    <w:rsid w:val="00A909CA"/>
    <w:rsid w:val="00AC2844"/>
    <w:rsid w:val="00B125CF"/>
    <w:rsid w:val="00B15B05"/>
    <w:rsid w:val="00B2099F"/>
    <w:rsid w:val="00CC7136"/>
    <w:rsid w:val="00D33BCF"/>
    <w:rsid w:val="00DF2E83"/>
    <w:rsid w:val="00E1685B"/>
    <w:rsid w:val="00E544B8"/>
    <w:rsid w:val="00E564E9"/>
    <w:rsid w:val="00FE7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A2BA2"/>
  <w15:chartTrackingRefBased/>
  <w15:docId w15:val="{7BF7A5B4-B38A-4A49-9E62-ADE10C8B6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7E0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7B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7B3D"/>
  </w:style>
  <w:style w:type="paragraph" w:styleId="Footer">
    <w:name w:val="footer"/>
    <w:basedOn w:val="Normal"/>
    <w:link w:val="FooterChar"/>
    <w:uiPriority w:val="99"/>
    <w:unhideWhenUsed/>
    <w:rsid w:val="00A67B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7B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5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9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289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3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8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2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0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19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2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955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63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chart" Target="charts/chart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repos\New-York-Restaurants\Report_Excel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none" spc="0" normalizeH="0" baseline="0">
                <a:solidFill>
                  <a:schemeClr val="dk1">
                    <a:lumMod val="50000"/>
                    <a:lumOff val="50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IN"/>
              <a:t>Review 4 and Abov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none" spc="0" normalizeH="0" baseline="0">
              <a:solidFill>
                <a:schemeClr val="dk1">
                  <a:lumMod val="50000"/>
                  <a:lumOff val="50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spPr>
            <a:ln w="2222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D$3:$D$49</c:f>
              <c:strCache>
                <c:ptCount val="47"/>
                <c:pt idx="0">
                  <c:v>Peter Luger Steak House</c:v>
                </c:pt>
                <c:pt idx="1">
                  <c:v>Jongro BBQ</c:v>
                </c:pt>
                <c:pt idx="2">
                  <c:v>Pocha 32</c:v>
                </c:pt>
                <c:pt idx="3">
                  <c:v>Nom Wah Tea Parlor</c:v>
                </c:pt>
                <c:pt idx="4">
                  <c:v>Roberta's</c:v>
                </c:pt>
                <c:pt idx="5">
                  <c:v>Speedy Romeo</c:v>
                </c:pt>
                <c:pt idx="6">
                  <c:v>Bunna Cafe</c:v>
                </c:pt>
                <c:pt idx="7">
                  <c:v>Massawa</c:v>
                </c:pt>
                <c:pt idx="8">
                  <c:v>Buddha Bodai</c:v>
                </c:pt>
                <c:pt idx="9">
                  <c:v>Nan Xiang Xiao Long Bao</c:v>
                </c:pt>
                <c:pt idx="10">
                  <c:v>Baohaus</c:v>
                </c:pt>
                <c:pt idx="11">
                  <c:v>al di la Trattoria</c:v>
                </c:pt>
                <c:pt idx="12">
                  <c:v>Locanda Vini &amp; Olii</c:v>
                </c:pt>
                <c:pt idx="13">
                  <c:v>Rao's</c:v>
                </c:pt>
                <c:pt idx="14">
                  <c:v>Minca</c:v>
                </c:pt>
                <c:pt idx="15">
                  <c:v>Kenka</c:v>
                </c:pt>
                <c:pt idx="16">
                  <c:v>Yakitori Taisho</c:v>
                </c:pt>
                <c:pt idx="17">
                  <c:v>Xi'an Famous Foods</c:v>
                </c:pt>
                <c:pt idx="18">
                  <c:v>Shake Shack</c:v>
                </c:pt>
                <c:pt idx="19">
                  <c:v>The Halal Guys</c:v>
                </c:pt>
                <c:pt idx="20">
                  <c:v>Foodcademy</c:v>
                </c:pt>
                <c:pt idx="21">
                  <c:v>Sonnyboy's</c:v>
                </c:pt>
                <c:pt idx="22">
                  <c:v>Scorpio Sisters</c:v>
                </c:pt>
                <c:pt idx="23">
                  <c:v>N.E.D</c:v>
                </c:pt>
                <c:pt idx="24">
                  <c:v>Great NY Noodletown</c:v>
                </c:pt>
                <c:pt idx="25">
                  <c:v>Wo Hop</c:v>
                </c:pt>
                <c:pt idx="26">
                  <c:v>Di Fara Pizza</c:v>
                </c:pt>
                <c:pt idx="27">
                  <c:v>Kang Ho Dong Baekjeong</c:v>
                </c:pt>
                <c:pt idx="28">
                  <c:v>Roti Roll Bombay Frankie</c:v>
                </c:pt>
                <c:pt idx="29">
                  <c:v>Dan and John's Wings</c:v>
                </c:pt>
                <c:pt idx="30">
                  <c:v>Ping's Seafood</c:v>
                </c:pt>
                <c:pt idx="31">
                  <c:v>XO Kitchen</c:v>
                </c:pt>
                <c:pt idx="32">
                  <c:v>Carbone</c:v>
                </c:pt>
                <c:pt idx="33">
                  <c:v>I Sodi</c:v>
                </c:pt>
                <c:pt idx="34">
                  <c:v>Lilia</c:v>
                </c:pt>
                <c:pt idx="35">
                  <c:v>Enid's</c:v>
                </c:pt>
                <c:pt idx="36">
                  <c:v>Jajaja</c:v>
                </c:pt>
                <c:pt idx="37">
                  <c:v>Russ &amp; Daughters</c:v>
                </c:pt>
                <c:pt idx="38">
                  <c:v>The Meatball Shop</c:v>
                </c:pt>
                <c:pt idx="39">
                  <c:v>Dirt Candy</c:v>
                </c:pt>
                <c:pt idx="40">
                  <c:v>Ippudo</c:v>
                </c:pt>
                <c:pt idx="41">
                  <c:v>St. Anselm</c:v>
                </c:pt>
                <c:pt idx="42">
                  <c:v>Marea</c:v>
                </c:pt>
                <c:pt idx="43">
                  <c:v>Lighthouse</c:v>
                </c:pt>
                <c:pt idx="44">
                  <c:v>Los Hermanos</c:v>
                </c:pt>
                <c:pt idx="45">
                  <c:v>The Standard Biergarten</c:v>
                </c:pt>
                <c:pt idx="46">
                  <c:v>Ootoya</c:v>
                </c:pt>
              </c:strCache>
            </c:strRef>
          </c:cat>
          <c:val>
            <c:numRef>
              <c:f>Sheet1!$G$3:$G$49</c:f>
              <c:numCache>
                <c:formatCode>General</c:formatCode>
                <c:ptCount val="47"/>
                <c:pt idx="0">
                  <c:v>4.4000000000000004</c:v>
                </c:pt>
                <c:pt idx="1">
                  <c:v>4.5</c:v>
                </c:pt>
                <c:pt idx="2">
                  <c:v>4</c:v>
                </c:pt>
                <c:pt idx="3">
                  <c:v>4.2</c:v>
                </c:pt>
                <c:pt idx="4">
                  <c:v>4.4000000000000004</c:v>
                </c:pt>
                <c:pt idx="5">
                  <c:v>4.4000000000000004</c:v>
                </c:pt>
                <c:pt idx="6">
                  <c:v>4.5999999999999996</c:v>
                </c:pt>
                <c:pt idx="7">
                  <c:v>4</c:v>
                </c:pt>
                <c:pt idx="8">
                  <c:v>4.2</c:v>
                </c:pt>
                <c:pt idx="9">
                  <c:v>4.2</c:v>
                </c:pt>
                <c:pt idx="10">
                  <c:v>4.2</c:v>
                </c:pt>
                <c:pt idx="11">
                  <c:v>4.4000000000000004</c:v>
                </c:pt>
                <c:pt idx="12">
                  <c:v>4.4000000000000004</c:v>
                </c:pt>
                <c:pt idx="13">
                  <c:v>4.2</c:v>
                </c:pt>
                <c:pt idx="14">
                  <c:v>4.4000000000000004</c:v>
                </c:pt>
                <c:pt idx="15">
                  <c:v>4.3</c:v>
                </c:pt>
                <c:pt idx="16">
                  <c:v>4.0999999999999996</c:v>
                </c:pt>
                <c:pt idx="17">
                  <c:v>4.4000000000000004</c:v>
                </c:pt>
                <c:pt idx="18">
                  <c:v>4.4000000000000004</c:v>
                </c:pt>
                <c:pt idx="19">
                  <c:v>4.4000000000000004</c:v>
                </c:pt>
                <c:pt idx="20">
                  <c:v>4.4000000000000004</c:v>
                </c:pt>
                <c:pt idx="21">
                  <c:v>4.2</c:v>
                </c:pt>
                <c:pt idx="22">
                  <c:v>4.2</c:v>
                </c:pt>
                <c:pt idx="23">
                  <c:v>4.2</c:v>
                </c:pt>
                <c:pt idx="24">
                  <c:v>4.0999999999999996</c:v>
                </c:pt>
                <c:pt idx="25">
                  <c:v>4.2</c:v>
                </c:pt>
                <c:pt idx="26">
                  <c:v>4.2</c:v>
                </c:pt>
                <c:pt idx="27">
                  <c:v>4.3</c:v>
                </c:pt>
                <c:pt idx="28">
                  <c:v>4.2</c:v>
                </c:pt>
                <c:pt idx="29">
                  <c:v>4.5</c:v>
                </c:pt>
                <c:pt idx="30">
                  <c:v>4.2</c:v>
                </c:pt>
                <c:pt idx="31">
                  <c:v>4</c:v>
                </c:pt>
                <c:pt idx="32">
                  <c:v>4.3</c:v>
                </c:pt>
                <c:pt idx="33">
                  <c:v>4.5</c:v>
                </c:pt>
                <c:pt idx="34">
                  <c:v>4.4000000000000004</c:v>
                </c:pt>
                <c:pt idx="35">
                  <c:v>4</c:v>
                </c:pt>
                <c:pt idx="36">
                  <c:v>4.5</c:v>
                </c:pt>
                <c:pt idx="37">
                  <c:v>4.5999999999999996</c:v>
                </c:pt>
                <c:pt idx="38">
                  <c:v>4.2</c:v>
                </c:pt>
                <c:pt idx="39">
                  <c:v>4.4000000000000004</c:v>
                </c:pt>
                <c:pt idx="40">
                  <c:v>4.4000000000000004</c:v>
                </c:pt>
                <c:pt idx="41">
                  <c:v>4.5</c:v>
                </c:pt>
                <c:pt idx="42">
                  <c:v>4.5</c:v>
                </c:pt>
                <c:pt idx="43">
                  <c:v>4.5999999999999996</c:v>
                </c:pt>
                <c:pt idx="44">
                  <c:v>4.4000000000000004</c:v>
                </c:pt>
                <c:pt idx="45">
                  <c:v>4</c:v>
                </c:pt>
                <c:pt idx="46">
                  <c:v>4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6E3-44A8-9102-44CEA085516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868960544"/>
        <c:axId val="868958464"/>
      </c:lineChart>
      <c:catAx>
        <c:axId val="86896054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dk1">
                  <a:lumMod val="15000"/>
                  <a:lumOff val="85000"/>
                  <a:alpha val="54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dk1">
                  <a:lumMod val="15000"/>
                  <a:lumOff val="85000"/>
                  <a:alpha val="51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AM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0" normalizeH="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68958464"/>
        <c:crosses val="autoZero"/>
        <c:auto val="1"/>
        <c:lblAlgn val="ctr"/>
        <c:lblOffset val="100"/>
        <c:noMultiLvlLbl val="0"/>
      </c:catAx>
      <c:valAx>
        <c:axId val="8689584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  <a:alpha val="54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REVIEW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68960544"/>
        <c:crosses val="autoZero"/>
        <c:crossBetween val="between"/>
      </c:valAx>
      <c:spPr>
        <a:pattFill prst="ltDnDiag">
          <a:fgClr>
            <a:schemeClr val="dk1">
              <a:lumMod val="15000"/>
              <a:lumOff val="85000"/>
            </a:schemeClr>
          </a:fgClr>
          <a:bgClr>
            <a:schemeClr val="lt1"/>
          </a:bgClr>
        </a:pattFill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TOP 10 RESTAURANT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ROUGH_WORK!$C$108</c:f>
              <c:strCache>
                <c:ptCount val="1"/>
                <c:pt idx="0">
                  <c:v>review</c:v>
                </c:pt>
              </c:strCache>
            </c:strRef>
          </c:tx>
          <c:spPr>
            <a:solidFill>
              <a:schemeClr val="accent1">
                <a:alpha val="85000"/>
              </a:schemeClr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ROUGH_WORK!$B$109:$B$118</c:f>
              <c:strCache>
                <c:ptCount val="10"/>
                <c:pt idx="0">
                  <c:v>Bunna Cafe</c:v>
                </c:pt>
                <c:pt idx="1">
                  <c:v>Russ &amp; Daughters</c:v>
                </c:pt>
                <c:pt idx="2">
                  <c:v>Lighthouse</c:v>
                </c:pt>
                <c:pt idx="3">
                  <c:v>Jongro BBQ</c:v>
                </c:pt>
                <c:pt idx="4">
                  <c:v>Dan and John's Wings</c:v>
                </c:pt>
                <c:pt idx="5">
                  <c:v>I Sodi</c:v>
                </c:pt>
                <c:pt idx="6">
                  <c:v>Jajaja</c:v>
                </c:pt>
                <c:pt idx="7">
                  <c:v>St. Anselm</c:v>
                </c:pt>
                <c:pt idx="8">
                  <c:v>Marea</c:v>
                </c:pt>
                <c:pt idx="9">
                  <c:v>Ootoya</c:v>
                </c:pt>
              </c:strCache>
            </c:strRef>
          </c:cat>
          <c:val>
            <c:numRef>
              <c:f>ROUGH_WORK!$C$109:$C$118</c:f>
              <c:numCache>
                <c:formatCode>General</c:formatCode>
                <c:ptCount val="10"/>
                <c:pt idx="0">
                  <c:v>4.5999999999999996</c:v>
                </c:pt>
                <c:pt idx="1">
                  <c:v>4.5999999999999996</c:v>
                </c:pt>
                <c:pt idx="2">
                  <c:v>4.5999999999999996</c:v>
                </c:pt>
                <c:pt idx="3">
                  <c:v>4.5</c:v>
                </c:pt>
                <c:pt idx="4">
                  <c:v>4.5</c:v>
                </c:pt>
                <c:pt idx="5">
                  <c:v>4.5</c:v>
                </c:pt>
                <c:pt idx="6">
                  <c:v>4.5</c:v>
                </c:pt>
                <c:pt idx="7">
                  <c:v>4.5</c:v>
                </c:pt>
                <c:pt idx="8">
                  <c:v>4.5</c:v>
                </c:pt>
                <c:pt idx="9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8A2-4B3E-A727-86269E18D26D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65"/>
        <c:axId val="620325200"/>
        <c:axId val="439666144"/>
      </c:barChart>
      <c:catAx>
        <c:axId val="62032520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AM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dk1">
                <a:lumMod val="75000"/>
                <a:lumOff val="2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39666144"/>
        <c:crosses val="autoZero"/>
        <c:auto val="1"/>
        <c:lblAlgn val="ctr"/>
        <c:lblOffset val="100"/>
        <c:noMultiLvlLbl val="0"/>
      </c:catAx>
      <c:valAx>
        <c:axId val="439666144"/>
        <c:scaling>
          <c:orientation val="minMax"/>
        </c:scaling>
        <c:delete val="1"/>
        <c:axPos val="l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95000"/>
                      <a:lumOff val="5000"/>
                      <a:alpha val="42000"/>
                    </a:schemeClr>
                  </a:gs>
                  <a:gs pos="0">
                    <a:schemeClr val="lt1">
                      <a:lumMod val="75000"/>
                      <a:alpha val="36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REVIEW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crossAx val="62032520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2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 cap="none" spc="0" normalizeH="0" baseline="0"/>
  </cs:categoryAxis>
  <cs:chartArea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1587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8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  <a:alpha val="54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  <a:alpha val="51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plotArea>
  <cs:plotArea3D>
    <cs:lnRef idx="0"/>
    <cs:fillRef idx="0"/>
    <cs:effectRef idx="0"/>
    <cs:fontRef idx="minor">
      <a:schemeClr val="dk1"/>
    </cs:fontRef>
    <cs:spPr>
      <a:solidFill>
        <a:schemeClr val="lt1"/>
      </a:solidFill>
    </cs:spPr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dk1">
        <a:lumMod val="50000"/>
        <a:lumOff val="50000"/>
      </a:schemeClr>
    </cs:fontRef>
    <cs:defRPr sz="1600" b="1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5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9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5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myadeep Chatterjee</dc:creator>
  <cp:keywords/>
  <dc:description/>
  <cp:lastModifiedBy>Soumyadeep Chatterjee</cp:lastModifiedBy>
  <cp:revision>19</cp:revision>
  <dcterms:created xsi:type="dcterms:W3CDTF">2022-06-25T08:16:00Z</dcterms:created>
  <dcterms:modified xsi:type="dcterms:W3CDTF">2022-06-25T11:26:00Z</dcterms:modified>
</cp:coreProperties>
</file>